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3C004757" w:rsidR="00552F25" w:rsidRDefault="00EB7A23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February 6</w:t>
      </w:r>
      <w:r w:rsidRPr="00EB7A23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D7BB94F" w14:textId="291796CA" w:rsidR="00973A8D" w:rsidRPr="00973A8D" w:rsidRDefault="00C47717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</w:t>
      </w:r>
      <w:r w:rsidR="00973A8D" w:rsidRPr="00973A8D"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 </w:t>
      </w:r>
      <w:r w:rsidR="00EB7A23">
        <w:rPr>
          <w:rFonts w:ascii="Times New Roman" w:eastAsia="Times New Roman" w:hAnsi="Times New Roman"/>
          <w:b/>
          <w:color w:val="333333"/>
          <w:sz w:val="32"/>
          <w:szCs w:val="32"/>
        </w:rPr>
        <w:t>County Sheriff’s Office</w:t>
      </w:r>
    </w:p>
    <w:p w14:paraId="48AACC2A" w14:textId="4C4A0355" w:rsidR="006564A7" w:rsidRPr="006564A7" w:rsidRDefault="00EB7A23" w:rsidP="006564A7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101 W 10</w:t>
      </w:r>
      <w:r w:rsidRPr="00EB7A23">
        <w:rPr>
          <w:rFonts w:ascii="Times New Roman" w:eastAsia="Times New Roman" w:hAnsi="Times New Roman"/>
          <w:b/>
          <w:color w:val="333333"/>
          <w:sz w:val="32"/>
          <w:szCs w:val="32"/>
          <w:vertAlign w:val="superscript"/>
        </w:rPr>
        <w:t>th</w:t>
      </w:r>
      <w:r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 St</w:t>
      </w:r>
    </w:p>
    <w:p w14:paraId="5B67431E" w14:textId="5A63CA97" w:rsidR="006564A7" w:rsidRPr="006564A7" w:rsidRDefault="00C47717" w:rsidP="006564A7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, CO 81003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DB69971" w:rsidR="00812312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34D2E6E2" w14:textId="34088F70" w:rsidR="007A2706" w:rsidRDefault="00EB7A23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Building Scenarios</w:t>
      </w:r>
      <w:r w:rsidR="007A2706" w:rsidRPr="007A2706">
        <w:rPr>
          <w:rFonts w:ascii="Times New Roman" w:eastAsia="Times New Roman" w:hAnsi="Times New Roman"/>
          <w:sz w:val="32"/>
          <w:szCs w:val="32"/>
        </w:rPr>
        <w:t xml:space="preserve"> ($</w:t>
      </w:r>
      <w:r w:rsidR="00226E56">
        <w:rPr>
          <w:rFonts w:ascii="Times New Roman" w:eastAsia="Times New Roman" w:hAnsi="Times New Roman"/>
          <w:sz w:val="32"/>
          <w:szCs w:val="32"/>
        </w:rPr>
        <w:t>2066.87</w:t>
      </w:r>
      <w:r w:rsidR="007A2706" w:rsidRPr="007A2706">
        <w:rPr>
          <w:rFonts w:ascii="Times New Roman" w:eastAsia="Times New Roman" w:hAnsi="Times New Roman"/>
          <w:sz w:val="32"/>
          <w:szCs w:val="32"/>
        </w:rPr>
        <w:t>),</w:t>
      </w:r>
      <w:r w:rsidR="00BA7ECD" w:rsidRPr="007A2706">
        <w:rPr>
          <w:rFonts w:ascii="Times New Roman" w:eastAsia="Times New Roman" w:hAnsi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/>
          <w:sz w:val="32"/>
          <w:szCs w:val="32"/>
        </w:rPr>
        <w:t>Human Factors</w:t>
      </w:r>
      <w:r w:rsidR="007A2706">
        <w:rPr>
          <w:rFonts w:ascii="Times New Roman" w:eastAsia="Times New Roman" w:hAnsi="Times New Roman"/>
          <w:sz w:val="32"/>
          <w:szCs w:val="32"/>
        </w:rPr>
        <w:t xml:space="preserve"> ($</w:t>
      </w:r>
      <w:r w:rsidR="00226E56">
        <w:rPr>
          <w:rFonts w:ascii="Times New Roman" w:eastAsia="Times New Roman" w:hAnsi="Times New Roman"/>
          <w:sz w:val="32"/>
          <w:szCs w:val="32"/>
        </w:rPr>
        <w:t>490.43</w:t>
      </w:r>
      <w:r w:rsidR="007A2706">
        <w:rPr>
          <w:rFonts w:ascii="Times New Roman" w:eastAsia="Times New Roman" w:hAnsi="Times New Roman"/>
          <w:sz w:val="32"/>
          <w:szCs w:val="32"/>
        </w:rPr>
        <w:t>)</w:t>
      </w:r>
    </w:p>
    <w:p w14:paraId="0E8010FC" w14:textId="5D2CAB88" w:rsidR="008B5EEC" w:rsidRPr="007A2706" w:rsidRDefault="008B5EEC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Balance $</w:t>
      </w:r>
      <w:r w:rsidR="00226E56">
        <w:rPr>
          <w:rFonts w:ascii="Times New Roman" w:eastAsia="Times New Roman" w:hAnsi="Times New Roman"/>
          <w:sz w:val="32"/>
          <w:szCs w:val="32"/>
        </w:rPr>
        <w:t>95,215.14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16BF6E11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48EE4C34" w14:textId="48EBEDE7" w:rsidR="000A1E50" w:rsidRDefault="000A1E50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Fuel $</w:t>
      </w:r>
      <w:r w:rsidR="00226E56">
        <w:rPr>
          <w:rFonts w:ascii="Times New Roman" w:eastAsia="Times New Roman" w:hAnsi="Times New Roman"/>
          <w:sz w:val="32"/>
          <w:szCs w:val="32"/>
        </w:rPr>
        <w:t>107.50</w:t>
      </w:r>
      <w:r w:rsidR="00AC5725">
        <w:rPr>
          <w:rFonts w:ascii="Times New Roman" w:eastAsia="Times New Roman" w:hAnsi="Times New Roman"/>
          <w:sz w:val="32"/>
          <w:szCs w:val="32"/>
        </w:rPr>
        <w:t>, Ammo order ($4557)</w:t>
      </w:r>
      <w:r w:rsidR="00EB7A23">
        <w:rPr>
          <w:rFonts w:ascii="Times New Roman" w:eastAsia="Times New Roman" w:hAnsi="Times New Roman"/>
          <w:sz w:val="32"/>
          <w:szCs w:val="32"/>
        </w:rPr>
        <w:t>, UTM ammo ($2,555.95)</w:t>
      </w:r>
    </w:p>
    <w:p w14:paraId="6F121C1C" w14:textId="45E5BC98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226E56">
        <w:rPr>
          <w:rFonts w:ascii="Times New Roman" w:eastAsia="Times New Roman" w:hAnsi="Times New Roman"/>
          <w:sz w:val="32"/>
          <w:szCs w:val="32"/>
        </w:rPr>
        <w:t>9,467.37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3A19A818" w14:textId="4A8906C2" w:rsidR="00325958" w:rsidRPr="00325958" w:rsidRDefault="00EB7A23" w:rsidP="0032595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2</w:t>
      </w:r>
      <w:r w:rsidR="003F1614">
        <w:rPr>
          <w:rFonts w:ascii="Times New Roman" w:eastAsia="Times New Roman" w:hAnsi="Times New Roman"/>
          <w:sz w:val="32"/>
          <w:szCs w:val="32"/>
        </w:rPr>
        <w:t xml:space="preserve"> scholarships approved by Board email </w:t>
      </w:r>
      <w:r>
        <w:rPr>
          <w:rFonts w:ascii="Times New Roman" w:eastAsia="Times New Roman" w:hAnsi="Times New Roman"/>
          <w:sz w:val="32"/>
          <w:szCs w:val="32"/>
        </w:rPr>
        <w:t>January</w:t>
      </w:r>
      <w:r w:rsidR="003F1614">
        <w:rPr>
          <w:rFonts w:ascii="Times New Roman" w:eastAsia="Times New Roman" w:hAnsi="Times New Roman"/>
          <w:sz w:val="32"/>
          <w:szCs w:val="32"/>
        </w:rPr>
        <w:t xml:space="preserve"> ($</w:t>
      </w:r>
      <w:r>
        <w:rPr>
          <w:rFonts w:ascii="Times New Roman" w:eastAsia="Times New Roman" w:hAnsi="Times New Roman"/>
          <w:sz w:val="32"/>
          <w:szCs w:val="32"/>
        </w:rPr>
        <w:t>1900</w:t>
      </w:r>
      <w:r w:rsidR="003F1614">
        <w:rPr>
          <w:rFonts w:ascii="Times New Roman" w:eastAsia="Times New Roman" w:hAnsi="Times New Roman"/>
          <w:sz w:val="32"/>
          <w:szCs w:val="32"/>
        </w:rPr>
        <w:t>)</w:t>
      </w:r>
    </w:p>
    <w:p w14:paraId="0ED0A68D" w14:textId="11AA9487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EB7A23">
        <w:rPr>
          <w:rFonts w:ascii="Times New Roman" w:eastAsia="Times New Roman" w:hAnsi="Times New Roman"/>
          <w:sz w:val="32"/>
          <w:szCs w:val="32"/>
        </w:rPr>
        <w:t>6,702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74AEE7A6" w:rsidR="00972FD0" w:rsidRDefault="00EB7A23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4F9CE34" wp14:editId="338FFD50">
            <wp:extent cx="4352925" cy="3762375"/>
            <wp:effectExtent l="38100" t="38100" r="85725" b="857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74C9BE39" w14:textId="77777777" w:rsidR="00EB7A23" w:rsidRPr="00FA1811" w:rsidRDefault="00EB7A23" w:rsidP="00F37C67">
      <w:pPr>
        <w:pStyle w:val="ListParagraph"/>
        <w:numPr>
          <w:ilvl w:val="0"/>
          <w:numId w:val="7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6 months in review</w:t>
      </w:r>
    </w:p>
    <w:p w14:paraId="7A938930" w14:textId="317CEDB2" w:rsidR="00EB7A23" w:rsidRPr="00E87B56" w:rsidRDefault="00EB7A23" w:rsidP="00F37C67">
      <w:pPr>
        <w:pStyle w:val="ListParagraph"/>
        <w:numPr>
          <w:ilvl w:val="0"/>
          <w:numId w:val="7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raining Classes (Train the Trainers (I (4) &amp; II (2))-cancelled</w:t>
      </w:r>
    </w:p>
    <w:p w14:paraId="162AF6D6" w14:textId="357C2281" w:rsidR="00EB7A23" w:rsidRPr="00EB7A23" w:rsidRDefault="00EB7A23" w:rsidP="00F37C67">
      <w:pPr>
        <w:pStyle w:val="ListParagraph"/>
        <w:numPr>
          <w:ilvl w:val="0"/>
          <w:numId w:val="7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Woodland Park PD Driving Simulator </w:t>
      </w:r>
      <w:proofErr w:type="gramStart"/>
      <w:r>
        <w:rPr>
          <w:rFonts w:ascii="Times New Roman" w:hAnsi="Times New Roman"/>
          <w:bCs/>
          <w:sz w:val="32"/>
          <w:szCs w:val="32"/>
        </w:rPr>
        <w:t>upgrade</w:t>
      </w:r>
      <w:proofErr w:type="gramEnd"/>
      <w:r>
        <w:rPr>
          <w:rFonts w:ascii="Times New Roman" w:hAnsi="Times New Roman"/>
          <w:bCs/>
          <w:sz w:val="32"/>
          <w:szCs w:val="32"/>
        </w:rPr>
        <w:t>-Approved ($3000) and indoor range maintenance Denied ($4500)</w:t>
      </w:r>
    </w:p>
    <w:p w14:paraId="2172E542" w14:textId="3A597D5C" w:rsidR="00C47717" w:rsidRPr="00EB7A23" w:rsidRDefault="00EB7A23" w:rsidP="00F37C67">
      <w:pPr>
        <w:pStyle w:val="ListParagraph"/>
        <w:numPr>
          <w:ilvl w:val="0"/>
          <w:numId w:val="7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EB7A23">
        <w:rPr>
          <w:rFonts w:ascii="Times New Roman" w:hAnsi="Times New Roman"/>
          <w:bCs/>
          <w:sz w:val="32"/>
          <w:szCs w:val="32"/>
        </w:rPr>
        <w:t>Monthly Meeting location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6D0A2690" w14:textId="77777777" w:rsidR="0035459A" w:rsidRPr="0035459A" w:rsidRDefault="00185D5A" w:rsidP="00F37C67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Stakeholders meeting</w:t>
      </w:r>
    </w:p>
    <w:p w14:paraId="3904491D" w14:textId="05C13FE0" w:rsidR="00211FA5" w:rsidRPr="0035459A" w:rsidRDefault="0035459A" w:rsidP="00F37C67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Upcoming </w:t>
      </w:r>
      <w:proofErr w:type="spellStart"/>
      <w:r>
        <w:rPr>
          <w:rFonts w:ascii="Times New Roman" w:hAnsi="Times New Roman"/>
          <w:bCs/>
          <w:sz w:val="32"/>
          <w:szCs w:val="32"/>
        </w:rPr>
        <w:t>Classess</w:t>
      </w:r>
      <w:proofErr w:type="spellEnd"/>
      <w:r>
        <w:rPr>
          <w:rFonts w:ascii="Times New Roman" w:hAnsi="Times New Roman"/>
          <w:bCs/>
          <w:sz w:val="32"/>
          <w:szCs w:val="32"/>
        </w:rPr>
        <w:t>; DU-PSLP (February), Driving Instructor (March), Basic Patrol Rifle (March), Handgun Instructor (April), Instructor Methodology (April)</w:t>
      </w:r>
    </w:p>
    <w:p w14:paraId="61BC2886" w14:textId="680C2B08" w:rsidR="0035459A" w:rsidRPr="0035459A" w:rsidRDefault="0035459A" w:rsidP="00F37C67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CIT class in June at Fremont County SO</w:t>
      </w:r>
    </w:p>
    <w:p w14:paraId="35DBCCB7" w14:textId="071875C3" w:rsidR="0035459A" w:rsidRPr="00EB7A23" w:rsidRDefault="0035459A" w:rsidP="00F37C67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Needs Analysis returned</w:t>
      </w:r>
    </w:p>
    <w:p w14:paraId="12848AF0" w14:textId="77777777" w:rsidR="00975CD5" w:rsidRDefault="00975CD5" w:rsidP="006D1E89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08897ABB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lastRenderedPageBreak/>
        <w:t>Training Request</w:t>
      </w:r>
    </w:p>
    <w:p w14:paraId="55D5C755" w14:textId="6C2C0932" w:rsidR="009F3B5B" w:rsidRDefault="00276133" w:rsidP="00FD4CB5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EB7A23">
        <w:rPr>
          <w:rFonts w:ascii="Times New Roman" w:eastAsia="Times New Roman" w:hAnsi="Times New Roman"/>
          <w:sz w:val="32"/>
          <w:szCs w:val="32"/>
        </w:rPr>
        <w:t>6702</w:t>
      </w:r>
      <w:r w:rsidR="00C47717">
        <w:rPr>
          <w:rFonts w:ascii="Times New Roman" w:eastAsia="Times New Roman" w:hAnsi="Times New Roman"/>
          <w:sz w:val="32"/>
          <w:szCs w:val="32"/>
        </w:rPr>
        <w:t>.00</w:t>
      </w:r>
    </w:p>
    <w:p w14:paraId="33C8BBE3" w14:textId="5FE18FA6" w:rsidR="00731A83" w:rsidRPr="00161650" w:rsidRDefault="00731A8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</w:t>
      </w:r>
      <w:r w:rsidR="00EF3E7E">
        <w:rPr>
          <w:rFonts w:ascii="Times New Roman" w:eastAsia="Times New Roman" w:hAnsi="Times New Roman"/>
          <w:sz w:val="32"/>
          <w:szCs w:val="32"/>
        </w:rPr>
        <w:t>9124</w:t>
      </w:r>
    </w:p>
    <w:p w14:paraId="62FFB9AA" w14:textId="6924F5C9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Hlk20721201"/>
      <w:bookmarkStart w:id="1" w:name="_Hlk528669661"/>
    </w:p>
    <w:p w14:paraId="25488F91" w14:textId="03425F29" w:rsidR="00E11036" w:rsidRPr="001645CF" w:rsidRDefault="00E11036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20721245"/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 w:rsidR="0035459A">
        <w:rPr>
          <w:rFonts w:ascii="Times New Roman" w:hAnsi="Times New Roman"/>
          <w:b/>
          <w:sz w:val="24"/>
          <w:szCs w:val="24"/>
        </w:rPr>
        <w:t>Pueblo</w:t>
      </w:r>
      <w:r w:rsidR="006564A7">
        <w:rPr>
          <w:rFonts w:ascii="Times New Roman" w:hAnsi="Times New Roman"/>
          <w:b/>
          <w:sz w:val="24"/>
          <w:szCs w:val="24"/>
        </w:rPr>
        <w:t xml:space="preserve"> PD</w:t>
      </w:r>
    </w:p>
    <w:p w14:paraId="6BB87DEC" w14:textId="5CD89010" w:rsidR="00E11036" w:rsidRPr="001645CF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A65E15">
        <w:rPr>
          <w:rFonts w:ascii="Times New Roman" w:hAnsi="Times New Roman"/>
          <w:sz w:val="24"/>
          <w:szCs w:val="24"/>
        </w:rPr>
        <w:t>Shawn Davis</w:t>
      </w:r>
    </w:p>
    <w:p w14:paraId="3477954D" w14:textId="12643F84" w:rsidR="0035459A" w:rsidRPr="0035459A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5459A">
        <w:rPr>
          <w:rFonts w:ascii="Times New Roman" w:hAnsi="Times New Roman"/>
          <w:b/>
          <w:sz w:val="24"/>
          <w:szCs w:val="24"/>
        </w:rPr>
        <w:t>Class:</w:t>
      </w:r>
      <w:r w:rsidR="0035459A" w:rsidRPr="0035459A">
        <w:rPr>
          <w:rFonts w:ascii="Times New Roman" w:hAnsi="Times New Roman"/>
          <w:bCs/>
          <w:sz w:val="24"/>
          <w:szCs w:val="24"/>
        </w:rPr>
        <w:t xml:space="preserve"> Homicide</w:t>
      </w:r>
      <w:r w:rsidR="0035459A">
        <w:rPr>
          <w:rFonts w:ascii="Times New Roman" w:hAnsi="Times New Roman"/>
          <w:bCs/>
          <w:sz w:val="24"/>
          <w:szCs w:val="24"/>
        </w:rPr>
        <w:t xml:space="preserve"> Investigation</w:t>
      </w:r>
    </w:p>
    <w:p w14:paraId="320A75A9" w14:textId="04C47DD7" w:rsidR="00E11036" w:rsidRPr="0035459A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5459A">
        <w:rPr>
          <w:rFonts w:ascii="Times New Roman" w:hAnsi="Times New Roman"/>
          <w:b/>
          <w:sz w:val="24"/>
          <w:szCs w:val="24"/>
        </w:rPr>
        <w:t>Date Requested:</w:t>
      </w:r>
      <w:r w:rsidRPr="0035459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35459A">
        <w:rPr>
          <w:rFonts w:ascii="Times New Roman" w:hAnsi="Times New Roman"/>
          <w:sz w:val="24"/>
          <w:szCs w:val="24"/>
        </w:rPr>
        <w:t>January 2nd</w:t>
      </w:r>
    </w:p>
    <w:p w14:paraId="5650A6F7" w14:textId="3E66E674" w:rsidR="00E11036" w:rsidRPr="001645CF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A65E15">
        <w:rPr>
          <w:rFonts w:ascii="Times New Roman" w:hAnsi="Times New Roman"/>
          <w:sz w:val="24"/>
          <w:szCs w:val="24"/>
        </w:rPr>
        <w:t>May 4-15</w:t>
      </w:r>
      <w:r w:rsidR="007A2706">
        <w:rPr>
          <w:rFonts w:ascii="Times New Roman" w:hAnsi="Times New Roman"/>
          <w:sz w:val="24"/>
          <w:szCs w:val="24"/>
        </w:rPr>
        <w:t>, 2020</w:t>
      </w:r>
    </w:p>
    <w:p w14:paraId="6F223203" w14:textId="2F82DBA9" w:rsidR="00E11036" w:rsidRPr="001645CF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A65E15">
        <w:rPr>
          <w:rFonts w:ascii="Times New Roman" w:hAnsi="Times New Roman"/>
          <w:sz w:val="24"/>
          <w:szCs w:val="24"/>
        </w:rPr>
        <w:t>South Carolina</w:t>
      </w:r>
    </w:p>
    <w:p w14:paraId="0DE58698" w14:textId="5FD72FFD" w:rsidR="00E11036" w:rsidRPr="001645CF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A65E15">
        <w:rPr>
          <w:rFonts w:ascii="Times New Roman" w:hAnsi="Times New Roman"/>
          <w:sz w:val="24"/>
          <w:szCs w:val="24"/>
        </w:rPr>
        <w:t>1334</w:t>
      </w:r>
    </w:p>
    <w:p w14:paraId="39691F1B" w14:textId="77777777" w:rsidR="00E11036" w:rsidRPr="00383EC8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10DB16E5" w14:textId="77777777" w:rsidR="00E11036" w:rsidRPr="00383EC8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009F8A1" w14:textId="77777777" w:rsidR="00E11036" w:rsidRPr="00383EC8" w:rsidRDefault="00E11036" w:rsidP="00F37C67">
      <w:pPr>
        <w:pStyle w:val="ListParagraph"/>
        <w:numPr>
          <w:ilvl w:val="2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993FD1F" w14:textId="77777777" w:rsidR="00E11036" w:rsidRPr="00383EC8" w:rsidRDefault="00E11036" w:rsidP="00F37C67">
      <w:pPr>
        <w:pStyle w:val="ListParagraph"/>
        <w:numPr>
          <w:ilvl w:val="1"/>
          <w:numId w:val="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8F2A63F" wp14:editId="1FE0A6B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F034235" w14:textId="23A8DCDB" w:rsidR="00E11036" w:rsidRDefault="00CF2D3D" w:rsidP="00E11036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F2A63F" id="Rectangle 17" o:spid="_x0000_s1026" style="position:absolute;left:0;text-align:left;margin-left:267.75pt;margin-top:2.4pt;width:151.8pt;height:34.2pt;z-index:-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" fillcolor="window" strokecolor="#f79646" strokeweight="2pt">
                <v:textbox>
                  <w:txbxContent>
                    <w:p w14:paraId="3F034235" w14:textId="23A8DCDB" w:rsidR="00E11036" w:rsidRDefault="00CF2D3D" w:rsidP="00E11036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D6276CA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573E5C4" w14:textId="0F5043FB" w:rsidR="00E11036" w:rsidRPr="00383EC8" w:rsidRDefault="00E11036" w:rsidP="00E1103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A65E15">
        <w:rPr>
          <w:rFonts w:ascii="Times New Roman" w:hAnsi="Times New Roman"/>
          <w:b/>
          <w:sz w:val="24"/>
          <w:szCs w:val="24"/>
        </w:rPr>
        <w:t>1334</w:t>
      </w:r>
    </w:p>
    <w:p w14:paraId="2A428DDC" w14:textId="77777777" w:rsidR="00E11036" w:rsidRPr="00383EC8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48FBD9" w14:textId="647AA30C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 w:rsidR="00AF7B3F"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 w:rsidR="00AF7B3F"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4FCDE37E" w14:textId="77777777" w:rsidR="00A65E15" w:rsidRDefault="00A65E15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7008EF3" w14:textId="7EC9E495" w:rsidR="00A643FF" w:rsidRPr="001645CF" w:rsidRDefault="00A643FF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Hlk31621903"/>
      <w:bookmarkEnd w:id="0"/>
      <w:bookmarkEnd w:id="2"/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 w:rsidR="00A65E15">
        <w:rPr>
          <w:rFonts w:ascii="Times New Roman" w:hAnsi="Times New Roman"/>
          <w:b/>
          <w:sz w:val="24"/>
          <w:szCs w:val="24"/>
        </w:rPr>
        <w:t>Canon City</w:t>
      </w:r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1B78EE33" w14:textId="4FE5D308" w:rsidR="00A643FF" w:rsidRPr="001645CF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A65E15">
        <w:rPr>
          <w:rFonts w:ascii="Times New Roman" w:hAnsi="Times New Roman"/>
          <w:bCs/>
          <w:sz w:val="24"/>
          <w:szCs w:val="24"/>
        </w:rPr>
        <w:t>Tammy Wagner</w:t>
      </w:r>
    </w:p>
    <w:p w14:paraId="0956DFEA" w14:textId="2015B16A" w:rsidR="00A643FF" w:rsidRPr="001645CF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65E15">
        <w:rPr>
          <w:rFonts w:ascii="Times New Roman" w:hAnsi="Times New Roman"/>
          <w:bCs/>
          <w:sz w:val="24"/>
          <w:szCs w:val="24"/>
        </w:rPr>
        <w:t>SPI Organizational Leadership</w:t>
      </w:r>
    </w:p>
    <w:p w14:paraId="64D8CF20" w14:textId="3C8912A1" w:rsidR="00A643FF" w:rsidRPr="001645CF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65E15">
        <w:rPr>
          <w:rFonts w:ascii="Times New Roman" w:hAnsi="Times New Roman"/>
          <w:sz w:val="24"/>
          <w:szCs w:val="24"/>
        </w:rPr>
        <w:t>January 6</w:t>
      </w:r>
      <w:r w:rsidR="00A65E15" w:rsidRPr="00A65E15">
        <w:rPr>
          <w:rFonts w:ascii="Times New Roman" w:hAnsi="Times New Roman"/>
          <w:sz w:val="24"/>
          <w:szCs w:val="24"/>
          <w:vertAlign w:val="superscript"/>
        </w:rPr>
        <w:t>th</w:t>
      </w:r>
      <w:r w:rsidR="00A65E15">
        <w:rPr>
          <w:rFonts w:ascii="Times New Roman" w:hAnsi="Times New Roman"/>
          <w:sz w:val="24"/>
          <w:szCs w:val="24"/>
        </w:rPr>
        <w:t xml:space="preserve"> </w:t>
      </w:r>
    </w:p>
    <w:p w14:paraId="6C8EE486" w14:textId="14ADDE5F" w:rsidR="00A643FF" w:rsidRPr="001645CF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A65E15">
        <w:rPr>
          <w:rFonts w:ascii="Times New Roman" w:hAnsi="Times New Roman"/>
          <w:sz w:val="24"/>
          <w:szCs w:val="24"/>
        </w:rPr>
        <w:t>February 17-21</w:t>
      </w:r>
      <w:r>
        <w:rPr>
          <w:rFonts w:ascii="Times New Roman" w:hAnsi="Times New Roman"/>
          <w:sz w:val="24"/>
          <w:szCs w:val="24"/>
        </w:rPr>
        <w:t>, 2020</w:t>
      </w:r>
    </w:p>
    <w:p w14:paraId="40E1EA15" w14:textId="5C18D4C4" w:rsidR="00A643FF" w:rsidRPr="001645CF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A65E15">
        <w:rPr>
          <w:rFonts w:ascii="Times New Roman" w:hAnsi="Times New Roman"/>
          <w:sz w:val="24"/>
          <w:szCs w:val="24"/>
        </w:rPr>
        <w:t>Jeffersonville, IN</w:t>
      </w:r>
    </w:p>
    <w:p w14:paraId="35DDF5C8" w14:textId="020B1AC6" w:rsidR="00A643FF" w:rsidRPr="001645CF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A65E15">
        <w:rPr>
          <w:rFonts w:ascii="Times New Roman" w:hAnsi="Times New Roman"/>
          <w:sz w:val="24"/>
          <w:szCs w:val="24"/>
        </w:rPr>
        <w:t>795</w:t>
      </w:r>
    </w:p>
    <w:p w14:paraId="1F2ABE71" w14:textId="77777777" w:rsidR="00A643FF" w:rsidRPr="00383EC8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45D8C526" w14:textId="77777777" w:rsidR="00A643FF" w:rsidRPr="00383EC8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8102350" w14:textId="77777777" w:rsidR="00A643FF" w:rsidRPr="00383EC8" w:rsidRDefault="00A643FF" w:rsidP="00F37C67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E278C1B" w14:textId="77777777" w:rsidR="00A643FF" w:rsidRPr="00383EC8" w:rsidRDefault="00A643FF" w:rsidP="00F37C6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549BB22E" wp14:editId="740F6FF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CB5ECB" w14:textId="60A1EC32" w:rsidR="00A643FF" w:rsidRDefault="00CF2D3D" w:rsidP="00A643FF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9BB22E" id="Rectangle 2" o:spid="_x0000_s1027" style="position:absolute;left:0;text-align:left;margin-left:267.75pt;margin-top:2.4pt;width:151.8pt;height:34.2pt;z-index:-2515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n3YeQIAAPw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" fillcolor="window" strokecolor="#f79646" strokeweight="2pt">
                <v:textbox>
                  <w:txbxContent>
                    <w:p w14:paraId="7ACB5ECB" w14:textId="60A1EC32" w:rsidR="00A643FF" w:rsidRDefault="00CF2D3D" w:rsidP="00A643FF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E36ABB2" w14:textId="77777777" w:rsidR="00A643FF" w:rsidRPr="00383EC8" w:rsidRDefault="00A643FF" w:rsidP="00A643F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26594DF" w14:textId="0A452471" w:rsidR="00A643FF" w:rsidRPr="00383EC8" w:rsidRDefault="00A643FF" w:rsidP="00A643F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A65E15">
        <w:rPr>
          <w:rFonts w:ascii="Times New Roman" w:hAnsi="Times New Roman"/>
          <w:b/>
          <w:sz w:val="24"/>
          <w:szCs w:val="24"/>
        </w:rPr>
        <w:t>795</w:t>
      </w:r>
    </w:p>
    <w:p w14:paraId="7E0CF43E" w14:textId="77777777" w:rsidR="00A643FF" w:rsidRPr="00383EC8" w:rsidRDefault="00A643FF" w:rsidP="00A643F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202E86E" w14:textId="77777777" w:rsidR="00A643FF" w:rsidRDefault="00A643FF" w:rsidP="00A643F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3"/>
    <w:p w14:paraId="49F61728" w14:textId="0FC143D9" w:rsidR="00E11036" w:rsidRDefault="00E11036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B8EA8C0" w14:textId="40F5A981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>
        <w:rPr>
          <w:rFonts w:ascii="Times New Roman" w:hAnsi="Times New Roman"/>
          <w:b/>
          <w:sz w:val="24"/>
          <w:szCs w:val="24"/>
        </w:rPr>
        <w:t>Canon City PD</w:t>
      </w:r>
    </w:p>
    <w:p w14:paraId="5AECAF15" w14:textId="3335C3DF" w:rsidR="00A65E15" w:rsidRPr="001645CF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bCs/>
          <w:sz w:val="24"/>
          <w:szCs w:val="24"/>
        </w:rPr>
        <w:t>Shelby Beck</w:t>
      </w:r>
    </w:p>
    <w:p w14:paraId="450590AB" w14:textId="0B56F4CD" w:rsidR="00A65E15" w:rsidRPr="001645CF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Reid Technique of Interviewing</w:t>
      </w:r>
    </w:p>
    <w:p w14:paraId="018BDA60" w14:textId="77777777" w:rsidR="00A65E15" w:rsidRPr="001645CF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December 9th</w:t>
      </w:r>
    </w:p>
    <w:p w14:paraId="6D4537B7" w14:textId="6AAEB9C4" w:rsidR="00A65E15" w:rsidRPr="001645CF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ebruary 11-14, 2020</w:t>
      </w:r>
    </w:p>
    <w:p w14:paraId="13775315" w14:textId="59A2E34F" w:rsidR="00A65E15" w:rsidRPr="001645CF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reenwood Village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63BB0559" w14:textId="1EABB42D" w:rsidR="00A65E15" w:rsidRPr="001645CF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795</w:t>
      </w:r>
    </w:p>
    <w:p w14:paraId="18C9146E" w14:textId="77777777" w:rsidR="00A65E15" w:rsidRPr="00383EC8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7521856B" w14:textId="77777777" w:rsidR="00A65E15" w:rsidRPr="00383EC8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2084253" w14:textId="77777777" w:rsidR="00A65E15" w:rsidRPr="00383EC8" w:rsidRDefault="00A65E15" w:rsidP="00F37C67">
      <w:pPr>
        <w:pStyle w:val="ListParagraph"/>
        <w:numPr>
          <w:ilvl w:val="2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1E525B9" w14:textId="77777777" w:rsidR="00A65E15" w:rsidRPr="00383EC8" w:rsidRDefault="00A65E15" w:rsidP="00F37C67">
      <w:pPr>
        <w:pStyle w:val="ListParagraph"/>
        <w:numPr>
          <w:ilvl w:val="1"/>
          <w:numId w:val="1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FCCD8F3" wp14:editId="5C8CB6A7">
                <wp:simplePos x="0" y="0"/>
                <wp:positionH relativeFrom="column">
                  <wp:posOffset>3400425</wp:posOffset>
                </wp:positionH>
                <wp:positionV relativeFrom="paragraph">
                  <wp:posOffset>28574</wp:posOffset>
                </wp:positionV>
                <wp:extent cx="1927860" cy="504825"/>
                <wp:effectExtent l="0" t="0" r="1524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504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9395A7" w14:textId="3BED1A59" w:rsidR="00A65E15" w:rsidRDefault="00CF2D3D" w:rsidP="00A65E15">
                            <w:pPr>
                              <w:jc w:val="center"/>
                            </w:pPr>
                            <w:r>
                              <w:t>Tammy took it out of the ru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CCD8F3" id="Rectangle 6" o:spid="_x0000_s1028" style="position:absolute;left:0;text-align:left;margin-left:267.75pt;margin-top:2.25pt;width:151.8pt;height:39.75pt;z-index:-251584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" fillcolor="window" strokecolor="#f79646" strokeweight="2pt">
                <v:textbox>
                  <w:txbxContent>
                    <w:p w14:paraId="169395A7" w14:textId="3BED1A59" w:rsidR="00A65E15" w:rsidRDefault="00CF2D3D" w:rsidP="00A65E15">
                      <w:pPr>
                        <w:jc w:val="center"/>
                      </w:pPr>
                      <w:r>
                        <w:t>Tammy took it out of the running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EE4ED31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F6C5979" w14:textId="22E8A48B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795</w:t>
      </w:r>
    </w:p>
    <w:p w14:paraId="2AB16DA5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3C821FD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0454965B" w14:textId="35F5B88F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EB61F44" w14:textId="1BDA3AF6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E14BF3E" w14:textId="1CF97921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9A8A508" w14:textId="45CFE6A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3D101E4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328D2B2" w14:textId="25E3A0F5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D</w:t>
      </w:r>
    </w:p>
    <w:p w14:paraId="3027EBA1" w14:textId="00074264" w:rsidR="00A65E15" w:rsidRPr="001645CF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bCs/>
          <w:sz w:val="24"/>
          <w:szCs w:val="24"/>
        </w:rPr>
        <w:t>David Woods</w:t>
      </w:r>
    </w:p>
    <w:p w14:paraId="068747B9" w14:textId="143B2524" w:rsidR="00A65E15" w:rsidRPr="001645CF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Leadership for Challenging Times</w:t>
      </w:r>
    </w:p>
    <w:p w14:paraId="0ED73B95" w14:textId="47ACEABE" w:rsidR="00A65E15" w:rsidRPr="001645CF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January 14</w:t>
      </w:r>
      <w:r w:rsidR="00CB19EE" w:rsidRPr="00CB19EE">
        <w:rPr>
          <w:rFonts w:ascii="Times New Roman" w:hAnsi="Times New Roman"/>
          <w:sz w:val="24"/>
          <w:szCs w:val="24"/>
          <w:vertAlign w:val="superscript"/>
        </w:rPr>
        <w:t>th</w:t>
      </w:r>
      <w:r w:rsidR="00CB19EE">
        <w:rPr>
          <w:rFonts w:ascii="Times New Roman" w:hAnsi="Times New Roman"/>
          <w:sz w:val="24"/>
          <w:szCs w:val="24"/>
        </w:rPr>
        <w:t xml:space="preserve"> </w:t>
      </w:r>
    </w:p>
    <w:p w14:paraId="72157F85" w14:textId="7AD53065" w:rsidR="00A65E15" w:rsidRPr="001645CF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March 10-12</w:t>
      </w:r>
      <w:r>
        <w:rPr>
          <w:rFonts w:ascii="Times New Roman" w:hAnsi="Times New Roman"/>
          <w:sz w:val="24"/>
          <w:szCs w:val="24"/>
        </w:rPr>
        <w:t>, 2020</w:t>
      </w:r>
    </w:p>
    <w:p w14:paraId="3DC9FA97" w14:textId="2F2C9DBF" w:rsidR="00A65E15" w:rsidRPr="001645CF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Denver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089F54A4" w14:textId="6DEFF70B" w:rsidR="00A65E15" w:rsidRPr="001645CF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CB19EE">
        <w:rPr>
          <w:rFonts w:ascii="Times New Roman" w:hAnsi="Times New Roman"/>
          <w:sz w:val="24"/>
          <w:szCs w:val="24"/>
        </w:rPr>
        <w:t>350</w:t>
      </w:r>
    </w:p>
    <w:p w14:paraId="637ECCA0" w14:textId="77777777" w:rsidR="00A65E15" w:rsidRPr="00383EC8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127D070C" w14:textId="77777777" w:rsidR="00A65E15" w:rsidRPr="00383EC8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1840091" w14:textId="77777777" w:rsidR="00A65E15" w:rsidRPr="00383EC8" w:rsidRDefault="00A65E15" w:rsidP="00F37C67">
      <w:pPr>
        <w:pStyle w:val="ListParagraph"/>
        <w:numPr>
          <w:ilvl w:val="2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016B722" w14:textId="77777777" w:rsidR="00A65E15" w:rsidRPr="00383EC8" w:rsidRDefault="00A65E15" w:rsidP="00F37C67">
      <w:pPr>
        <w:pStyle w:val="ListParagraph"/>
        <w:numPr>
          <w:ilvl w:val="1"/>
          <w:numId w:val="1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459921FC" wp14:editId="1EB9907F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93480B" w14:textId="1B66A723" w:rsidR="00A65E15" w:rsidRDefault="00CF2D3D" w:rsidP="00A65E15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9921FC" id="Rectangle 7" o:spid="_x0000_s1029" style="position:absolute;left:0;text-align:left;margin-left:267.75pt;margin-top:2.4pt;width:151.8pt;height:34.2pt;z-index:-25158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AMVC/VegIAAPw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1393480B" w14:textId="1B66A723" w:rsidR="00A65E15" w:rsidRDefault="00CF2D3D" w:rsidP="00A65E15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27C61E1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8C3B601" w14:textId="5E22669E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CB19EE"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b/>
          <w:sz w:val="24"/>
          <w:szCs w:val="24"/>
        </w:rPr>
        <w:t>50</w:t>
      </w:r>
    </w:p>
    <w:p w14:paraId="2729FFDC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14956F1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0FD904A1" w14:textId="4FE92AB5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A201701" w14:textId="77777777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4" w:name="_Hlk31622698"/>
      <w:r w:rsidRPr="001645CF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>
        <w:rPr>
          <w:rFonts w:ascii="Times New Roman" w:hAnsi="Times New Roman"/>
          <w:b/>
          <w:sz w:val="24"/>
          <w:szCs w:val="24"/>
        </w:rPr>
        <w:t>Manitou Springs PD</w:t>
      </w:r>
    </w:p>
    <w:p w14:paraId="1C1F7787" w14:textId="2705A88F" w:rsidR="00A65E15" w:rsidRPr="001645CF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proofErr w:type="spellStart"/>
      <w:r w:rsidR="00CB19EE">
        <w:rPr>
          <w:rFonts w:ascii="Times New Roman" w:hAnsi="Times New Roman"/>
          <w:bCs/>
          <w:sz w:val="24"/>
          <w:szCs w:val="24"/>
        </w:rPr>
        <w:t>Dacona</w:t>
      </w:r>
      <w:proofErr w:type="spellEnd"/>
      <w:r w:rsidR="00CB19EE">
        <w:rPr>
          <w:rFonts w:ascii="Times New Roman" w:hAnsi="Times New Roman"/>
          <w:bCs/>
          <w:sz w:val="24"/>
          <w:szCs w:val="24"/>
        </w:rPr>
        <w:t xml:space="preserve"> Coombs</w:t>
      </w:r>
    </w:p>
    <w:p w14:paraId="7E393AAC" w14:textId="336A7227" w:rsidR="00A65E15" w:rsidRPr="001645CF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bCs/>
          <w:sz w:val="24"/>
          <w:szCs w:val="24"/>
        </w:rPr>
        <w:t xml:space="preserve">Reid Interview </w:t>
      </w:r>
    </w:p>
    <w:p w14:paraId="748CE75F" w14:textId="531BAF6C" w:rsidR="00A65E15" w:rsidRPr="001645CF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January 14th</w:t>
      </w:r>
    </w:p>
    <w:p w14:paraId="5C951056" w14:textId="28DADD71" w:rsidR="00A65E15" w:rsidRPr="001645CF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February 11-14</w:t>
      </w:r>
      <w:r>
        <w:rPr>
          <w:rFonts w:ascii="Times New Roman" w:hAnsi="Times New Roman"/>
          <w:sz w:val="24"/>
          <w:szCs w:val="24"/>
        </w:rPr>
        <w:t>, 2020</w:t>
      </w:r>
    </w:p>
    <w:p w14:paraId="5DA09193" w14:textId="51D02971" w:rsidR="00A65E15" w:rsidRPr="001645CF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Greenwood Village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73FDA88A" w14:textId="655133E0" w:rsidR="00A65E15" w:rsidRPr="001645CF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CB19EE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95</w:t>
      </w:r>
    </w:p>
    <w:p w14:paraId="6537A4CD" w14:textId="77777777" w:rsidR="00A65E15" w:rsidRPr="00383EC8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22BA3141" w14:textId="77777777" w:rsidR="00A65E15" w:rsidRPr="00383EC8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C0049DA" w14:textId="77777777" w:rsidR="00A65E15" w:rsidRPr="00383EC8" w:rsidRDefault="00A65E15" w:rsidP="00F37C67">
      <w:pPr>
        <w:pStyle w:val="ListParagraph"/>
        <w:numPr>
          <w:ilvl w:val="2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21E15BA" w14:textId="77777777" w:rsidR="00A65E15" w:rsidRPr="00383EC8" w:rsidRDefault="00A65E15" w:rsidP="00F37C67">
      <w:pPr>
        <w:pStyle w:val="ListParagraph"/>
        <w:numPr>
          <w:ilvl w:val="1"/>
          <w:numId w:val="1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6BF8A0BD" wp14:editId="3C3B6B3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0AA3CC5" w14:textId="54815348" w:rsidR="00A65E15" w:rsidRDefault="00CF2D3D" w:rsidP="00A65E15">
                            <w:pPr>
                              <w:jc w:val="center"/>
                            </w:pPr>
                            <w:bookmarkStart w:id="5" w:name="_Hlk32219762"/>
                            <w:bookmarkStart w:id="6" w:name="_Hlk32219763"/>
                            <w:bookmarkStart w:id="7" w:name="_Hlk32219767"/>
                            <w:bookmarkStart w:id="8" w:name="_Hlk32219768"/>
                            <w:r>
                              <w:t>Approved</w:t>
                            </w:r>
                            <w:bookmarkEnd w:id="5"/>
                            <w:bookmarkEnd w:id="6"/>
                            <w:bookmarkEnd w:id="7"/>
                            <w:bookmarkEnd w:id="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F8A0BD" id="Rectangle 16" o:spid="_x0000_s1030" style="position:absolute;left:0;text-align:left;margin-left:267.75pt;margin-top:2.4pt;width:151.8pt;height:34.2pt;z-index:-25158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" fillcolor="window" strokecolor="#f79646" strokeweight="2pt">
                <v:textbox>
                  <w:txbxContent>
                    <w:p w14:paraId="20AA3CC5" w14:textId="54815348" w:rsidR="00A65E15" w:rsidRDefault="00CF2D3D" w:rsidP="00A65E15">
                      <w:pPr>
                        <w:jc w:val="center"/>
                      </w:pPr>
                      <w:bookmarkStart w:id="9" w:name="_Hlk32219762"/>
                      <w:bookmarkStart w:id="10" w:name="_Hlk32219763"/>
                      <w:bookmarkStart w:id="11" w:name="_Hlk32219767"/>
                      <w:bookmarkStart w:id="12" w:name="_Hlk32219768"/>
                      <w:r>
                        <w:t>Approved</w:t>
                      </w:r>
                      <w:bookmarkEnd w:id="9"/>
                      <w:bookmarkEnd w:id="10"/>
                      <w:bookmarkEnd w:id="11"/>
                      <w:bookmarkEnd w:id="12"/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73438C5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97299E3" w14:textId="6B9235C5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CB19EE">
        <w:rPr>
          <w:rFonts w:ascii="Times New Roman" w:hAnsi="Times New Roman"/>
          <w:b/>
          <w:sz w:val="24"/>
          <w:szCs w:val="24"/>
        </w:rPr>
        <w:t>6</w:t>
      </w:r>
      <w:r>
        <w:rPr>
          <w:rFonts w:ascii="Times New Roman" w:hAnsi="Times New Roman"/>
          <w:b/>
          <w:sz w:val="24"/>
          <w:szCs w:val="24"/>
        </w:rPr>
        <w:t>95</w:t>
      </w:r>
    </w:p>
    <w:p w14:paraId="5C865568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8875C9C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4"/>
    <w:p w14:paraId="3F18420A" w14:textId="14426484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216E9E1" w14:textId="541732F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90BA3A6" w14:textId="6E91D053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AF1E2C1" w14:textId="5C9507D0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C59A096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E04EA8A" w14:textId="77777777" w:rsidR="00CB19EE" w:rsidRPr="001645CF" w:rsidRDefault="00CB19EE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Manitou Springs PD</w:t>
      </w:r>
    </w:p>
    <w:p w14:paraId="1DA69AAF" w14:textId="3B19E407" w:rsidR="00CB19EE" w:rsidRPr="001645CF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bCs/>
          <w:sz w:val="24"/>
          <w:szCs w:val="24"/>
        </w:rPr>
        <w:t>Leo Strand</w:t>
      </w:r>
    </w:p>
    <w:p w14:paraId="1B88EA71" w14:textId="77777777" w:rsidR="00CB19EE" w:rsidRPr="001645CF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Reid Interview </w:t>
      </w:r>
    </w:p>
    <w:p w14:paraId="6E96B3BC" w14:textId="77777777" w:rsidR="00CB19EE" w:rsidRPr="001645CF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January 14th</w:t>
      </w:r>
    </w:p>
    <w:p w14:paraId="267A2677" w14:textId="77777777" w:rsidR="00CB19EE" w:rsidRPr="001645CF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ebruary 11-14, 2020</w:t>
      </w:r>
    </w:p>
    <w:p w14:paraId="37225DC0" w14:textId="77777777" w:rsidR="00CB19EE" w:rsidRPr="001645CF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reenwood Village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3C736345" w14:textId="77777777" w:rsidR="00CB19EE" w:rsidRPr="001645CF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695</w:t>
      </w:r>
    </w:p>
    <w:p w14:paraId="31B423B6" w14:textId="77777777" w:rsidR="00CB19EE" w:rsidRPr="00383EC8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66CAC831" w14:textId="77777777" w:rsidR="00CB19EE" w:rsidRPr="00383EC8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C6F0028" w14:textId="77777777" w:rsidR="00CB19EE" w:rsidRPr="00383EC8" w:rsidRDefault="00CB19EE" w:rsidP="00F37C67">
      <w:pPr>
        <w:pStyle w:val="ListParagraph"/>
        <w:numPr>
          <w:ilvl w:val="2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965B7C7" w14:textId="77777777" w:rsidR="00CB19EE" w:rsidRPr="00383EC8" w:rsidRDefault="00CB19EE" w:rsidP="00F37C67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1E62C6F" wp14:editId="664376B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B3A2096" w14:textId="77777777" w:rsidR="00CF2D3D" w:rsidRDefault="00CF2D3D" w:rsidP="00CF2D3D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  <w:p w14:paraId="2E89F83C" w14:textId="77777777" w:rsidR="00CB19EE" w:rsidRDefault="00CB19EE" w:rsidP="00CB19E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E62C6F" id="Rectangle 24" o:spid="_x0000_s1031" style="position:absolute;left:0;text-align:left;margin-left:267.75pt;margin-top:2.4pt;width:151.8pt;height:34.2pt;z-index:-25156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AmVGXN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1B3A2096" w14:textId="77777777" w:rsidR="00CF2D3D" w:rsidRDefault="00CF2D3D" w:rsidP="00CF2D3D">
                      <w:pPr>
                        <w:jc w:val="center"/>
                      </w:pPr>
                      <w:r>
                        <w:t>Approved</w:t>
                      </w:r>
                    </w:p>
                    <w:p w14:paraId="2E89F83C" w14:textId="77777777" w:rsidR="00CB19EE" w:rsidRDefault="00CB19EE" w:rsidP="00CB19E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E481E70" w14:textId="77777777" w:rsidR="00CB19EE" w:rsidRPr="00383EC8" w:rsidRDefault="00CB19EE" w:rsidP="00CB19EE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FC4A406" w14:textId="77777777" w:rsidR="00CB19EE" w:rsidRPr="00383EC8" w:rsidRDefault="00CB19EE" w:rsidP="00CB19EE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695</w:t>
      </w:r>
    </w:p>
    <w:p w14:paraId="15D56568" w14:textId="77777777" w:rsidR="00CB19EE" w:rsidRPr="00383EC8" w:rsidRDefault="00CB19EE" w:rsidP="00CB19EE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69FF77C" w14:textId="77777777" w:rsidR="00CB19EE" w:rsidRDefault="00CB19EE" w:rsidP="00CB19EE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1826946B" w14:textId="1D909B10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F467165" w14:textId="5957DA77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 w:rsidR="00CB19EE">
        <w:rPr>
          <w:rFonts w:ascii="Times New Roman" w:hAnsi="Times New Roman"/>
          <w:b/>
          <w:sz w:val="24"/>
          <w:szCs w:val="24"/>
        </w:rPr>
        <w:t>Pueblo</w:t>
      </w:r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7C791477" w14:textId="5FA1700E" w:rsidR="00A65E15" w:rsidRPr="001645CF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EF3E7E">
        <w:rPr>
          <w:rFonts w:ascii="Times New Roman" w:hAnsi="Times New Roman"/>
          <w:bCs/>
          <w:sz w:val="24"/>
          <w:szCs w:val="24"/>
        </w:rPr>
        <w:t>Justin Preedy</w:t>
      </w:r>
    </w:p>
    <w:p w14:paraId="4C132545" w14:textId="5726E632" w:rsidR="00A65E15" w:rsidRPr="001645CF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EF3E7E">
        <w:rPr>
          <w:rFonts w:ascii="Times New Roman" w:hAnsi="Times New Roman"/>
          <w:bCs/>
          <w:sz w:val="24"/>
          <w:szCs w:val="24"/>
        </w:rPr>
        <w:t>FBI LEEDA Supervisor Leadership Institute</w:t>
      </w:r>
    </w:p>
    <w:p w14:paraId="1589B4A4" w14:textId="6721CEDE" w:rsidR="00A65E15" w:rsidRPr="001645CF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bCs/>
          <w:sz w:val="24"/>
          <w:szCs w:val="24"/>
        </w:rPr>
        <w:t xml:space="preserve">January </w:t>
      </w:r>
      <w:r w:rsidR="00EF3E7E">
        <w:rPr>
          <w:rFonts w:ascii="Times New Roman" w:hAnsi="Times New Roman"/>
          <w:bCs/>
          <w:sz w:val="24"/>
          <w:szCs w:val="24"/>
        </w:rPr>
        <w:t>30</w:t>
      </w:r>
      <w:r w:rsidR="00EF3E7E" w:rsidRPr="00EF3E7E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="00EF3E7E">
        <w:rPr>
          <w:rFonts w:ascii="Times New Roman" w:hAnsi="Times New Roman"/>
          <w:bCs/>
          <w:sz w:val="24"/>
          <w:szCs w:val="24"/>
        </w:rPr>
        <w:t xml:space="preserve"> </w:t>
      </w:r>
    </w:p>
    <w:p w14:paraId="5EE3B29F" w14:textId="1AD7AAEB" w:rsidR="00A65E15" w:rsidRPr="001645CF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Ma</w:t>
      </w:r>
      <w:r w:rsidR="00EF3E7E">
        <w:rPr>
          <w:rFonts w:ascii="Times New Roman" w:hAnsi="Times New Roman"/>
          <w:sz w:val="24"/>
          <w:szCs w:val="24"/>
        </w:rPr>
        <w:t>y 11-15</w:t>
      </w:r>
      <w:r>
        <w:rPr>
          <w:rFonts w:ascii="Times New Roman" w:hAnsi="Times New Roman"/>
          <w:sz w:val="24"/>
          <w:szCs w:val="24"/>
        </w:rPr>
        <w:t>, 2020</w:t>
      </w:r>
    </w:p>
    <w:p w14:paraId="60485CB2" w14:textId="28E248D4" w:rsidR="00A65E15" w:rsidRPr="001645CF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EF3E7E">
        <w:rPr>
          <w:rFonts w:ascii="Times New Roman" w:hAnsi="Times New Roman"/>
          <w:sz w:val="24"/>
          <w:szCs w:val="24"/>
        </w:rPr>
        <w:t>Boulder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5318F7D2" w14:textId="105591DE" w:rsidR="00A65E15" w:rsidRPr="001645CF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EF3E7E">
        <w:rPr>
          <w:rFonts w:ascii="Times New Roman" w:hAnsi="Times New Roman"/>
          <w:sz w:val="24"/>
          <w:szCs w:val="24"/>
        </w:rPr>
        <w:t>695</w:t>
      </w:r>
    </w:p>
    <w:p w14:paraId="7FE82759" w14:textId="77777777" w:rsidR="00A65E15" w:rsidRPr="00383EC8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083A8F66" w14:textId="77777777" w:rsidR="00A65E15" w:rsidRPr="00383EC8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99BFE84" w14:textId="77777777" w:rsidR="00A65E15" w:rsidRPr="00383EC8" w:rsidRDefault="00A65E15" w:rsidP="00F37C67">
      <w:pPr>
        <w:pStyle w:val="ListParagraph"/>
        <w:numPr>
          <w:ilvl w:val="2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07FEC38" w14:textId="77777777" w:rsidR="00A65E15" w:rsidRPr="00383EC8" w:rsidRDefault="00A65E15" w:rsidP="00F37C67">
      <w:pPr>
        <w:pStyle w:val="ListParagraph"/>
        <w:numPr>
          <w:ilvl w:val="1"/>
          <w:numId w:val="1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709F54B0" wp14:editId="2B80D35C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B0EF2E2" w14:textId="6F13C35D" w:rsidR="00A65E15" w:rsidRDefault="00CF2D3D" w:rsidP="00A65E15">
                            <w:pPr>
                              <w:jc w:val="center"/>
                            </w:pPr>
                            <w:r>
                              <w:t>Deni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9F54B0" id="Rectangle 19" o:spid="_x0000_s1032" style="position:absolute;left:0;text-align:left;margin-left:267.75pt;margin-top:2.4pt;width:151.8pt;height:34.2pt;z-index:-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C1OZYw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4B0EF2E2" w14:textId="6F13C35D" w:rsidR="00A65E15" w:rsidRDefault="00CF2D3D" w:rsidP="00A65E15">
                      <w:pPr>
                        <w:jc w:val="center"/>
                      </w:pPr>
                      <w:r>
                        <w:t>Deni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695C0CA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A11D1CF" w14:textId="2C29FBC1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50</w:t>
      </w:r>
      <w:r w:rsidR="00CB19EE">
        <w:rPr>
          <w:rFonts w:ascii="Times New Roman" w:hAnsi="Times New Roman"/>
          <w:b/>
          <w:sz w:val="24"/>
          <w:szCs w:val="24"/>
        </w:rPr>
        <w:t>0</w:t>
      </w:r>
    </w:p>
    <w:p w14:paraId="18AAE1FF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EACA769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4F9966F0" w14:textId="75727527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3055121" w14:textId="3E06317C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EA53B5D" w14:textId="73E3260A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C3743DE" w14:textId="1F338DC4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7D26442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CD7E6A9" w14:textId="54A652AC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 w:rsidR="00CB19EE">
        <w:rPr>
          <w:rFonts w:ascii="Times New Roman" w:hAnsi="Times New Roman"/>
          <w:b/>
          <w:sz w:val="24"/>
          <w:szCs w:val="24"/>
        </w:rPr>
        <w:t>Pueblo</w:t>
      </w:r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71B8B011" w14:textId="14DD5C58" w:rsidR="00A65E15" w:rsidRPr="001645CF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CF2D3D">
        <w:rPr>
          <w:rFonts w:ascii="Times New Roman" w:hAnsi="Times New Roman"/>
          <w:bCs/>
          <w:sz w:val="24"/>
          <w:szCs w:val="24"/>
        </w:rPr>
        <w:t>Stephen Perez</w:t>
      </w:r>
    </w:p>
    <w:p w14:paraId="554771BD" w14:textId="3FB05A56" w:rsidR="00A65E15" w:rsidRPr="001645CF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bCs/>
          <w:sz w:val="24"/>
          <w:szCs w:val="24"/>
        </w:rPr>
        <w:t>Bloodstain Pattern Analysis I</w:t>
      </w:r>
    </w:p>
    <w:p w14:paraId="30E3395A" w14:textId="0A1EFF8F" w:rsidR="00A65E15" w:rsidRPr="001645CF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January 17</w:t>
      </w:r>
      <w:r w:rsidR="00CB19EE" w:rsidRPr="00CB19EE">
        <w:rPr>
          <w:rFonts w:ascii="Times New Roman" w:hAnsi="Times New Roman"/>
          <w:sz w:val="24"/>
          <w:szCs w:val="24"/>
          <w:vertAlign w:val="superscript"/>
        </w:rPr>
        <w:t>th</w:t>
      </w:r>
      <w:r w:rsidR="00CB19EE">
        <w:rPr>
          <w:rFonts w:ascii="Times New Roman" w:hAnsi="Times New Roman"/>
          <w:sz w:val="24"/>
          <w:szCs w:val="24"/>
        </w:rPr>
        <w:t xml:space="preserve"> </w:t>
      </w:r>
    </w:p>
    <w:p w14:paraId="181BF56F" w14:textId="110866E8" w:rsidR="00A65E15" w:rsidRPr="001645CF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June 1-5</w:t>
      </w:r>
      <w:r>
        <w:rPr>
          <w:rFonts w:ascii="Times New Roman" w:hAnsi="Times New Roman"/>
          <w:sz w:val="24"/>
          <w:szCs w:val="24"/>
        </w:rPr>
        <w:t>, 2020</w:t>
      </w:r>
    </w:p>
    <w:p w14:paraId="03A35E99" w14:textId="225FD3CC" w:rsidR="00A65E15" w:rsidRPr="001645CF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Colorado Springs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2D70BAB2" w14:textId="69F2CF73" w:rsidR="00A65E15" w:rsidRPr="001645CF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CB19EE">
        <w:rPr>
          <w:rFonts w:ascii="Times New Roman" w:hAnsi="Times New Roman"/>
          <w:sz w:val="24"/>
          <w:szCs w:val="24"/>
        </w:rPr>
        <w:t>655</w:t>
      </w:r>
    </w:p>
    <w:p w14:paraId="58B71175" w14:textId="77777777" w:rsidR="00A65E15" w:rsidRPr="00383EC8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0225AAB2" w14:textId="77777777" w:rsidR="00A65E15" w:rsidRPr="00383EC8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A12256F" w14:textId="77777777" w:rsidR="00A65E15" w:rsidRPr="00383EC8" w:rsidRDefault="00A65E15" w:rsidP="00F37C67">
      <w:pPr>
        <w:pStyle w:val="ListParagraph"/>
        <w:numPr>
          <w:ilvl w:val="2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5330B10" w14:textId="77777777" w:rsidR="00A65E15" w:rsidRPr="00383EC8" w:rsidRDefault="00A65E15" w:rsidP="00F37C67">
      <w:pPr>
        <w:pStyle w:val="ListParagraph"/>
        <w:numPr>
          <w:ilvl w:val="1"/>
          <w:numId w:val="1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11DC235" wp14:editId="4DB04E3C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4575D24" w14:textId="77777777" w:rsidR="00CF2D3D" w:rsidRDefault="00CF2D3D" w:rsidP="00CF2D3D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  <w:p w14:paraId="271A0CC7" w14:textId="230D6278" w:rsidR="00A65E15" w:rsidRDefault="00A65E15" w:rsidP="00A65E1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1DC235" id="Rectangle 20" o:spid="_x0000_s1033" style="position:absolute;left:0;text-align:left;margin-left:267.75pt;margin-top:2.4pt;width:151.8pt;height:34.2pt;z-index:-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BH9QCF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34575D24" w14:textId="77777777" w:rsidR="00CF2D3D" w:rsidRDefault="00CF2D3D" w:rsidP="00CF2D3D">
                      <w:pPr>
                        <w:jc w:val="center"/>
                      </w:pPr>
                      <w:r>
                        <w:t>Approved</w:t>
                      </w:r>
                    </w:p>
                    <w:p w14:paraId="271A0CC7" w14:textId="230D6278" w:rsidR="00A65E15" w:rsidRDefault="00A65E15" w:rsidP="00A65E1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23C3968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B732764" w14:textId="37E667FF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CB19EE">
        <w:rPr>
          <w:rFonts w:ascii="Times New Roman" w:hAnsi="Times New Roman"/>
          <w:b/>
          <w:sz w:val="24"/>
          <w:szCs w:val="24"/>
        </w:rPr>
        <w:t>655</w:t>
      </w:r>
    </w:p>
    <w:p w14:paraId="1BBB14A7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313FEAA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13B87981" w14:textId="77777777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DD37CD0" w14:textId="09C028E5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 w:rsidR="00CB19EE">
        <w:rPr>
          <w:rFonts w:ascii="Times New Roman" w:hAnsi="Times New Roman"/>
          <w:b/>
          <w:sz w:val="24"/>
          <w:szCs w:val="24"/>
        </w:rPr>
        <w:t>Pueblo</w:t>
      </w:r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0567E6C5" w14:textId="367560C9" w:rsidR="00A65E15" w:rsidRPr="001645CF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CB19EE">
        <w:rPr>
          <w:rFonts w:ascii="Times New Roman" w:hAnsi="Times New Roman"/>
          <w:bCs/>
          <w:sz w:val="24"/>
          <w:szCs w:val="24"/>
        </w:rPr>
        <w:t>John Trivett</w:t>
      </w:r>
    </w:p>
    <w:p w14:paraId="7E0CD7AC" w14:textId="1C189514" w:rsidR="00A65E15" w:rsidRPr="001645CF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bCs/>
          <w:sz w:val="24"/>
          <w:szCs w:val="24"/>
        </w:rPr>
        <w:t>Intro to Science of Friction Ridge Exam</w:t>
      </w:r>
    </w:p>
    <w:p w14:paraId="4DBAE5F5" w14:textId="165719E6" w:rsidR="00A65E15" w:rsidRPr="001645CF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January 17th</w:t>
      </w:r>
    </w:p>
    <w:p w14:paraId="1614C73E" w14:textId="12ED4A97" w:rsidR="00A65E15" w:rsidRPr="001645CF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June 8-12</w:t>
      </w:r>
      <w:r>
        <w:rPr>
          <w:rFonts w:ascii="Times New Roman" w:hAnsi="Times New Roman"/>
          <w:sz w:val="24"/>
          <w:szCs w:val="24"/>
        </w:rPr>
        <w:t>, 2020</w:t>
      </w:r>
    </w:p>
    <w:p w14:paraId="362C43D4" w14:textId="4B4B3907" w:rsidR="00A65E15" w:rsidRPr="001645CF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Golden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5B32FF98" w14:textId="1A478C76" w:rsidR="00A65E15" w:rsidRPr="001645CF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CB19EE">
        <w:rPr>
          <w:rFonts w:ascii="Times New Roman" w:hAnsi="Times New Roman"/>
          <w:sz w:val="24"/>
          <w:szCs w:val="24"/>
        </w:rPr>
        <w:t>600</w:t>
      </w:r>
    </w:p>
    <w:p w14:paraId="4E84536B" w14:textId="77777777" w:rsidR="00A65E15" w:rsidRPr="00383EC8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45810A9C" w14:textId="77777777" w:rsidR="00A65E15" w:rsidRPr="00383EC8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280DB3E" w14:textId="77777777" w:rsidR="00A65E15" w:rsidRPr="00383EC8" w:rsidRDefault="00A65E15" w:rsidP="00F37C67">
      <w:pPr>
        <w:pStyle w:val="ListParagraph"/>
        <w:numPr>
          <w:ilvl w:val="2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4678176" w14:textId="77777777" w:rsidR="00A65E15" w:rsidRPr="00383EC8" w:rsidRDefault="00A65E15" w:rsidP="00F37C67">
      <w:pPr>
        <w:pStyle w:val="ListParagraph"/>
        <w:numPr>
          <w:ilvl w:val="1"/>
          <w:numId w:val="17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59C56CA9" wp14:editId="05E67BBF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13F318" w14:textId="77777777" w:rsidR="00CF2D3D" w:rsidRDefault="00CF2D3D" w:rsidP="00CF2D3D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  <w:p w14:paraId="7A11E339" w14:textId="024D034F" w:rsidR="00A65E15" w:rsidRDefault="00A65E15" w:rsidP="00A65E1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C56CA9" id="Rectangle 21" o:spid="_x0000_s1034" style="position:absolute;left:0;text-align:left;margin-left:267.75pt;margin-top:2.4pt;width:151.8pt;height:34.2pt;z-index:-25157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t8Feg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Byzt8F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1113F318" w14:textId="77777777" w:rsidR="00CF2D3D" w:rsidRDefault="00CF2D3D" w:rsidP="00CF2D3D">
                      <w:pPr>
                        <w:jc w:val="center"/>
                      </w:pPr>
                      <w:r>
                        <w:t>Approved</w:t>
                      </w:r>
                    </w:p>
                    <w:p w14:paraId="7A11E339" w14:textId="024D034F" w:rsidR="00A65E15" w:rsidRDefault="00A65E15" w:rsidP="00A65E1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1DE5E97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ADFA5B7" w14:textId="25A33C4C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CB19EE">
        <w:rPr>
          <w:rFonts w:ascii="Times New Roman" w:hAnsi="Times New Roman"/>
          <w:b/>
          <w:sz w:val="24"/>
          <w:szCs w:val="24"/>
        </w:rPr>
        <w:t>600</w:t>
      </w:r>
    </w:p>
    <w:p w14:paraId="30E535AC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448D94E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6B7F1D73" w14:textId="7625F486" w:rsidR="000969FF" w:rsidRDefault="000969FF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681B51D" w14:textId="053316B3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 w:rsidR="00CB19EE">
        <w:rPr>
          <w:rFonts w:ascii="Times New Roman" w:hAnsi="Times New Roman"/>
          <w:b/>
          <w:sz w:val="24"/>
          <w:szCs w:val="24"/>
        </w:rPr>
        <w:t>Cripple Creek</w:t>
      </w:r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490DF09A" w14:textId="13EC619A" w:rsidR="00A65E15" w:rsidRPr="001645CF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CB19EE">
        <w:rPr>
          <w:rFonts w:ascii="Times New Roman" w:hAnsi="Times New Roman"/>
          <w:bCs/>
          <w:sz w:val="24"/>
          <w:szCs w:val="24"/>
        </w:rPr>
        <w:t>Robert Hill</w:t>
      </w:r>
    </w:p>
    <w:p w14:paraId="36D42055" w14:textId="78222892" w:rsidR="00A65E15" w:rsidRPr="001645CF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bCs/>
          <w:sz w:val="24"/>
          <w:szCs w:val="24"/>
        </w:rPr>
        <w:t>FBI LEEDA- Executive Leadership</w:t>
      </w:r>
    </w:p>
    <w:p w14:paraId="02E9354C" w14:textId="5CAD6B86" w:rsidR="00A65E15" w:rsidRPr="001645CF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January 15</w:t>
      </w:r>
      <w:r w:rsidR="00CB19EE" w:rsidRPr="00CB19EE">
        <w:rPr>
          <w:rFonts w:ascii="Times New Roman" w:hAnsi="Times New Roman"/>
          <w:sz w:val="24"/>
          <w:szCs w:val="24"/>
          <w:vertAlign w:val="superscript"/>
        </w:rPr>
        <w:t>th</w:t>
      </w:r>
      <w:r w:rsidR="00CB19EE">
        <w:rPr>
          <w:rFonts w:ascii="Times New Roman" w:hAnsi="Times New Roman"/>
          <w:sz w:val="24"/>
          <w:szCs w:val="24"/>
        </w:rPr>
        <w:t xml:space="preserve">  </w:t>
      </w:r>
    </w:p>
    <w:p w14:paraId="47AE64F9" w14:textId="6CA06CD3" w:rsidR="00A65E15" w:rsidRPr="001645CF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CB19EE">
        <w:rPr>
          <w:rFonts w:ascii="Times New Roman" w:hAnsi="Times New Roman"/>
          <w:sz w:val="24"/>
          <w:szCs w:val="24"/>
        </w:rPr>
        <w:t>February 10-14</w:t>
      </w:r>
      <w:r>
        <w:rPr>
          <w:rFonts w:ascii="Times New Roman" w:hAnsi="Times New Roman"/>
          <w:sz w:val="24"/>
          <w:szCs w:val="24"/>
        </w:rPr>
        <w:t>, 2020</w:t>
      </w:r>
    </w:p>
    <w:p w14:paraId="08647F6D" w14:textId="77777777" w:rsidR="00A65E15" w:rsidRPr="001645CF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ker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12793059" w14:textId="0DDCCF99" w:rsidR="00A65E15" w:rsidRPr="001645CF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CB19EE">
        <w:rPr>
          <w:rFonts w:ascii="Times New Roman" w:hAnsi="Times New Roman"/>
          <w:sz w:val="24"/>
          <w:szCs w:val="24"/>
        </w:rPr>
        <w:t>0</w:t>
      </w:r>
    </w:p>
    <w:p w14:paraId="4E407F34" w14:textId="25BC0728" w:rsidR="00A65E15" w:rsidRPr="00383EC8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CB19EE">
        <w:rPr>
          <w:rFonts w:ascii="Times New Roman" w:hAnsi="Times New Roman"/>
          <w:sz w:val="24"/>
          <w:szCs w:val="24"/>
        </w:rPr>
        <w:t>425</w:t>
      </w:r>
    </w:p>
    <w:p w14:paraId="1B5CC290" w14:textId="77777777" w:rsidR="00A65E15" w:rsidRPr="00383EC8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0A0CB87" w14:textId="77777777" w:rsidR="00A65E15" w:rsidRPr="00383EC8" w:rsidRDefault="00A65E15" w:rsidP="00F37C67">
      <w:pPr>
        <w:pStyle w:val="ListParagraph"/>
        <w:numPr>
          <w:ilvl w:val="2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3ACE33E" w14:textId="77777777" w:rsidR="00A65E15" w:rsidRPr="00383EC8" w:rsidRDefault="00A65E15" w:rsidP="00F37C67">
      <w:pPr>
        <w:pStyle w:val="ListParagraph"/>
        <w:numPr>
          <w:ilvl w:val="1"/>
          <w:numId w:val="16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4F75A90D" wp14:editId="6FE338FA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057555" w14:textId="5ACCE10C" w:rsidR="00A65E15" w:rsidRDefault="00CF2D3D" w:rsidP="00A65E15">
                            <w:pPr>
                              <w:jc w:val="center"/>
                            </w:pPr>
                            <w:r>
                              <w:t>Deni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75A90D" id="Rectangle 22" o:spid="_x0000_s1035" style="position:absolute;left:0;text-align:left;margin-left:267.75pt;margin-top:2.4pt;width:151.8pt;height:34.2pt;z-index:-25157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BBhXTu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32057555" w14:textId="5ACCE10C" w:rsidR="00A65E15" w:rsidRDefault="00CF2D3D" w:rsidP="00A65E15">
                      <w:pPr>
                        <w:jc w:val="center"/>
                      </w:pPr>
                      <w:r>
                        <w:t>Deni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A969C43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EF58EE7" w14:textId="791D4E66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CB19EE">
        <w:rPr>
          <w:rFonts w:ascii="Times New Roman" w:hAnsi="Times New Roman"/>
          <w:b/>
          <w:sz w:val="24"/>
          <w:szCs w:val="24"/>
        </w:rPr>
        <w:t>4</w:t>
      </w:r>
      <w:r w:rsidR="00F37C67">
        <w:rPr>
          <w:rFonts w:ascii="Times New Roman" w:hAnsi="Times New Roman"/>
          <w:b/>
          <w:sz w:val="24"/>
          <w:szCs w:val="24"/>
        </w:rPr>
        <w:t>25</w:t>
      </w:r>
    </w:p>
    <w:p w14:paraId="0D782896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5B9AED9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2922A3FB" w14:textId="7D5CF976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2DB1AA0" w14:textId="5A996894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A4DEABA" w14:textId="2A32D02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A68B8FD" w14:textId="1E8DCB08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0B2B4F8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83C10C6" w14:textId="32AA6BDF" w:rsidR="00A65E15" w:rsidRPr="001645CF" w:rsidRDefault="00A65E15" w:rsidP="00F37C67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 w:rsidR="00CB19EE">
        <w:rPr>
          <w:rFonts w:ascii="Times New Roman" w:hAnsi="Times New Roman"/>
          <w:b/>
          <w:sz w:val="24"/>
          <w:szCs w:val="24"/>
        </w:rPr>
        <w:t>Woodland Park</w:t>
      </w:r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135C5BEA" w14:textId="64E72FC6" w:rsidR="00A65E15" w:rsidRPr="001645CF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CB19EE">
        <w:rPr>
          <w:rFonts w:ascii="Times New Roman" w:hAnsi="Times New Roman"/>
          <w:bCs/>
          <w:sz w:val="24"/>
          <w:szCs w:val="24"/>
        </w:rPr>
        <w:t xml:space="preserve">Andy </w:t>
      </w:r>
      <w:proofErr w:type="spellStart"/>
      <w:r w:rsidR="00CB19EE">
        <w:rPr>
          <w:rFonts w:ascii="Times New Roman" w:hAnsi="Times New Roman"/>
          <w:bCs/>
          <w:sz w:val="24"/>
          <w:szCs w:val="24"/>
        </w:rPr>
        <w:t>Leibbrand</w:t>
      </w:r>
      <w:proofErr w:type="spellEnd"/>
      <w:r w:rsidR="00CB19EE">
        <w:rPr>
          <w:rFonts w:ascii="Times New Roman" w:hAnsi="Times New Roman"/>
          <w:bCs/>
          <w:sz w:val="24"/>
          <w:szCs w:val="24"/>
        </w:rPr>
        <w:t>, Mike McDaniel and Shannon Everhart</w:t>
      </w:r>
    </w:p>
    <w:p w14:paraId="593EEDA2" w14:textId="11F547AD" w:rsidR="00A65E15" w:rsidRPr="001645CF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B19EE">
        <w:rPr>
          <w:rFonts w:ascii="Times New Roman" w:hAnsi="Times New Roman"/>
          <w:bCs/>
          <w:sz w:val="24"/>
          <w:szCs w:val="24"/>
        </w:rPr>
        <w:t>Reid Technique</w:t>
      </w:r>
    </w:p>
    <w:p w14:paraId="5E2F4095" w14:textId="6A1938C2" w:rsidR="00A65E15" w:rsidRPr="001645CF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37C67">
        <w:rPr>
          <w:rFonts w:ascii="Times New Roman" w:hAnsi="Times New Roman"/>
          <w:sz w:val="24"/>
          <w:szCs w:val="24"/>
        </w:rPr>
        <w:t>January 30</w:t>
      </w:r>
      <w:r w:rsidR="00F37C67" w:rsidRPr="00F37C67">
        <w:rPr>
          <w:rFonts w:ascii="Times New Roman" w:hAnsi="Times New Roman"/>
          <w:sz w:val="24"/>
          <w:szCs w:val="24"/>
          <w:vertAlign w:val="superscript"/>
        </w:rPr>
        <w:t>th</w:t>
      </w:r>
      <w:r w:rsidR="00F37C67">
        <w:rPr>
          <w:rFonts w:ascii="Times New Roman" w:hAnsi="Times New Roman"/>
          <w:sz w:val="24"/>
          <w:szCs w:val="24"/>
        </w:rPr>
        <w:t xml:space="preserve"> </w:t>
      </w:r>
    </w:p>
    <w:p w14:paraId="55CD8113" w14:textId="7A6FA6E7" w:rsidR="00A65E15" w:rsidRPr="001645CF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F37C67">
        <w:rPr>
          <w:rFonts w:ascii="Times New Roman" w:hAnsi="Times New Roman"/>
          <w:sz w:val="24"/>
          <w:szCs w:val="24"/>
        </w:rPr>
        <w:t>February 11-14</w:t>
      </w:r>
      <w:r>
        <w:rPr>
          <w:rFonts w:ascii="Times New Roman" w:hAnsi="Times New Roman"/>
          <w:sz w:val="24"/>
          <w:szCs w:val="24"/>
        </w:rPr>
        <w:t>, 2020</w:t>
      </w:r>
    </w:p>
    <w:p w14:paraId="47DD93CA" w14:textId="252FA2C4" w:rsidR="00A65E15" w:rsidRPr="001645CF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F37C67">
        <w:rPr>
          <w:rFonts w:ascii="Times New Roman" w:hAnsi="Times New Roman"/>
          <w:sz w:val="24"/>
          <w:szCs w:val="24"/>
        </w:rPr>
        <w:t>Greenwood Village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1A7B76B7" w14:textId="4600653B" w:rsidR="00A65E15" w:rsidRPr="001645CF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F37C67">
        <w:rPr>
          <w:rFonts w:ascii="Times New Roman" w:hAnsi="Times New Roman"/>
          <w:sz w:val="24"/>
          <w:szCs w:val="24"/>
        </w:rPr>
        <w:t>2085 ($695 each)</w:t>
      </w:r>
    </w:p>
    <w:p w14:paraId="0D860527" w14:textId="77777777" w:rsidR="00A65E15" w:rsidRPr="00383EC8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69806542" w14:textId="77777777" w:rsidR="00A65E15" w:rsidRPr="00383EC8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DB988BD" w14:textId="77777777" w:rsidR="00A65E15" w:rsidRPr="00383EC8" w:rsidRDefault="00A65E15" w:rsidP="00F37C67">
      <w:pPr>
        <w:pStyle w:val="ListParagraph"/>
        <w:numPr>
          <w:ilvl w:val="2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1BFACDA" w14:textId="77777777" w:rsidR="00A65E15" w:rsidRPr="00383EC8" w:rsidRDefault="00A65E15" w:rsidP="00F37C67">
      <w:pPr>
        <w:pStyle w:val="ListParagraph"/>
        <w:numPr>
          <w:ilvl w:val="1"/>
          <w:numId w:val="1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1599601A" wp14:editId="38087AF2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E2605B" w14:textId="5080050E" w:rsidR="00CF2D3D" w:rsidRDefault="00CF2D3D" w:rsidP="00CF2D3D">
                            <w:pPr>
                              <w:jc w:val="center"/>
                            </w:pPr>
                            <w:r>
                              <w:t xml:space="preserve">All 3 </w:t>
                            </w:r>
                            <w:bookmarkStart w:id="13" w:name="_GoBack"/>
                            <w:bookmarkEnd w:id="13"/>
                            <w:r>
                              <w:t>Approved</w:t>
                            </w:r>
                          </w:p>
                          <w:p w14:paraId="540B562C" w14:textId="0797321E" w:rsidR="00A65E15" w:rsidRDefault="00CF2D3D" w:rsidP="00A65E15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99601A" id="Rectangle 23" o:spid="_x0000_s1036" style="position:absolute;left:0;text-align:left;margin-left:267.75pt;margin-top:2.4pt;width:151.8pt;height:34.2pt;z-index:-25156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" fillcolor="window" strokecolor="#f79646" strokeweight="2pt">
                <v:textbox>
                  <w:txbxContent>
                    <w:p w14:paraId="00E2605B" w14:textId="5080050E" w:rsidR="00CF2D3D" w:rsidRDefault="00CF2D3D" w:rsidP="00CF2D3D">
                      <w:pPr>
                        <w:jc w:val="center"/>
                      </w:pPr>
                      <w:r>
                        <w:t xml:space="preserve">All 3 </w:t>
                      </w:r>
                      <w:bookmarkStart w:id="14" w:name="_GoBack"/>
                      <w:bookmarkEnd w:id="14"/>
                      <w:r>
                        <w:t>Approved</w:t>
                      </w:r>
                    </w:p>
                    <w:p w14:paraId="540B562C" w14:textId="0797321E" w:rsidR="00A65E15" w:rsidRDefault="00CF2D3D" w:rsidP="00A65E15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156FA24" w14:textId="77777777" w:rsidR="00A65E15" w:rsidRPr="00383EC8" w:rsidRDefault="00A65E15" w:rsidP="00A65E1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0C713D7" w14:textId="006FD0A1" w:rsidR="00A65E15" w:rsidRPr="00383EC8" w:rsidRDefault="00A65E15" w:rsidP="00A65E1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3050F400" w14:textId="77777777" w:rsidR="00A65E15" w:rsidRPr="00383EC8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CAD761F" w14:textId="77777777" w:rsidR="00A65E15" w:rsidRDefault="00A65E15" w:rsidP="00A65E1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5A78BA30" w14:textId="6F670982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EE4AB13" w14:textId="60A0153E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85BCCC7" w14:textId="60456DEA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29691EE" w14:textId="4A006B3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D1E8350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1"/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595B8E3D" w14:textId="0A023AC2" w:rsidR="00D7336A" w:rsidRPr="001350F0" w:rsidRDefault="00552F25" w:rsidP="00364602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3D3110" w14:textId="65EC19E9" w:rsidR="001350F0" w:rsidRDefault="001350F0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DAAFA14" w14:textId="604CA339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71EB671" w14:textId="704A0D1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3E5889E" w14:textId="22D55760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0F5FBF4" w14:textId="0AEED75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7C8494D" w14:textId="77777777" w:rsidR="00EB2A25" w:rsidRDefault="00EB2A25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1655F30" w14:textId="77777777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2B073306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lastRenderedPageBreak/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001206C3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479B8806" w:rsidR="00FD42F1" w:rsidRDefault="00D618B2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39219219">
                <wp:simplePos x="0" y="0"/>
                <wp:positionH relativeFrom="column">
                  <wp:posOffset>3343275</wp:posOffset>
                </wp:positionH>
                <wp:positionV relativeFrom="paragraph">
                  <wp:posOffset>181610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7" style="position:absolute;margin-left:263.25pt;margin-top:14.3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  <w:r w:rsidR="006564A7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3C0AC92C">
                <wp:simplePos x="0" y="0"/>
                <wp:positionH relativeFrom="column">
                  <wp:posOffset>228600</wp:posOffset>
                </wp:positionH>
                <wp:positionV relativeFrom="paragraph">
                  <wp:posOffset>170815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0A07" w14:textId="02657975" w:rsidR="00FD42F1" w:rsidRDefault="00690EBE" w:rsidP="00FD42F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 5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1FFA74C5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665E632F" w14:textId="7AA97909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52954D59" w14:textId="03F80CA7" w:rsidR="00690EBE" w:rsidRP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8" style="position:absolute;margin-left:18pt;margin-top:13.45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" fillcolor="white [3201]" strokecolor="#548dd4 [1951]" strokeweight="2pt">
                <v:textbox>
                  <w:txbxContent>
                    <w:p w14:paraId="4B4C0A07" w14:textId="02657975" w:rsidR="00FD42F1" w:rsidRDefault="00690EBE" w:rsidP="00FD42F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 5</w:t>
                      </w:r>
                      <w:r w:rsidRP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1FFA74C5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665E632F" w14:textId="7AA97909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52954D59" w14:textId="03F80CA7" w:rsidR="00690EBE" w:rsidRP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70AE2334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2DE08316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1103E07C" w:rsidR="002C37D1" w:rsidRPr="002C37D1" w:rsidRDefault="002C37D1" w:rsidP="002C37D1"/>
    <w:p w14:paraId="35F3A38C" w14:textId="5EFAE84B" w:rsidR="002C37D1" w:rsidRPr="002C37D1" w:rsidRDefault="00D618B2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6F1347A8">
                <wp:simplePos x="0" y="0"/>
                <wp:positionH relativeFrom="column">
                  <wp:posOffset>3342640</wp:posOffset>
                </wp:positionH>
                <wp:positionV relativeFrom="paragraph">
                  <wp:posOffset>26035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7F75135D" w:rsidR="0080628A" w:rsidRPr="00EB7A23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 4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79291ADA" w14:textId="4974CAD9" w:rsidR="00243BFC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ountain PD</w:t>
                            </w:r>
                          </w:p>
                          <w:p w14:paraId="2096CE9C" w14:textId="77777777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9" style="position:absolute;margin-left:263.2pt;margin-top:20.5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6tXkg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" fillcolor="window" strokecolor="#548dd4 [1951]" strokeweight="2pt">
                <v:textbox>
                  <w:txbxContent>
                    <w:p w14:paraId="12E6D3C1" w14:textId="7F75135D" w:rsidR="0080628A" w:rsidRPr="00EB7A23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 4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79291ADA" w14:textId="4974CAD9" w:rsidR="00243BFC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ountain PD</w:t>
                      </w:r>
                    </w:p>
                    <w:p w14:paraId="2096CE9C" w14:textId="77777777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46254373">
                <wp:simplePos x="0" y="0"/>
                <wp:positionH relativeFrom="column">
                  <wp:posOffset>228600</wp:posOffset>
                </wp:positionH>
                <wp:positionV relativeFrom="paragraph">
                  <wp:posOffset>25590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40" style="position:absolute;margin-left:18pt;margin-top:20.1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</w:p>
    <w:p w14:paraId="55775918" w14:textId="4C7E2A42" w:rsidR="002C37D1" w:rsidRPr="002C37D1" w:rsidRDefault="002C37D1" w:rsidP="002C37D1"/>
    <w:p w14:paraId="1FCE8D0F" w14:textId="2F742F5D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69193081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2A7D97DC" w:rsidR="002C37D1" w:rsidRDefault="00D618B2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15DB6592">
                <wp:simplePos x="0" y="0"/>
                <wp:positionH relativeFrom="column">
                  <wp:posOffset>218440</wp:posOffset>
                </wp:positionH>
                <wp:positionV relativeFrom="paragraph">
                  <wp:posOffset>329565</wp:posOffset>
                </wp:positionV>
                <wp:extent cx="2543175" cy="13620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6C5CCC4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 2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 Location/Host:</w:t>
                            </w:r>
                          </w:p>
                          <w:p w14:paraId="3F151B9A" w14:textId="0F8F7A81" w:rsidR="0080628A" w:rsidRDefault="00243BFC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</w:t>
                            </w:r>
                            <w:r w:rsidR="00D618B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O</w:t>
                            </w:r>
                          </w:p>
                          <w:p w14:paraId="0E5B55EC" w14:textId="70DEC230" w:rsidR="00D618B2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02 Rosita Ave</w:t>
                            </w:r>
                          </w:p>
                          <w:p w14:paraId="2CCC8C52" w14:textId="137A1975" w:rsidR="00D618B2" w:rsidRPr="0080628A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estcliffe, CO 8125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41" style="position:absolute;margin-left:17.2pt;margin-top:25.95pt;width:200.2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tzykQ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" fillcolor="window" strokecolor="#548dd4 [1951]" strokeweight="2pt">
                <v:textbox>
                  <w:txbxContent>
                    <w:p w14:paraId="11402F00" w14:textId="6C5CCC4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 2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 Location/Host:</w:t>
                      </w:r>
                    </w:p>
                    <w:p w14:paraId="3F151B9A" w14:textId="0F8F7A81" w:rsidR="0080628A" w:rsidRDefault="00243BFC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</w:t>
                      </w:r>
                      <w:r w:rsidR="00D618B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O</w:t>
                      </w:r>
                    </w:p>
                    <w:p w14:paraId="0E5B55EC" w14:textId="70DEC230" w:rsidR="00D618B2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02 Rosita Ave</w:t>
                      </w:r>
                    </w:p>
                    <w:p w14:paraId="2CCC8C52" w14:textId="137A1975" w:rsidR="00D618B2" w:rsidRPr="0080628A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estcliffe, CO 81252</w:t>
                      </w:r>
                    </w:p>
                  </w:txbxContent>
                </v:textbox>
              </v:rect>
            </w:pict>
          </mc:Fallback>
        </mc:AlternateContent>
      </w:r>
    </w:p>
    <w:p w14:paraId="79285B2B" w14:textId="765EF12A" w:rsidR="002C37D1" w:rsidRPr="002C37D1" w:rsidRDefault="00D618B2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7C1F2F14">
                <wp:simplePos x="0" y="0"/>
                <wp:positionH relativeFrom="column">
                  <wp:posOffset>3342640</wp:posOffset>
                </wp:positionH>
                <wp:positionV relativeFrom="paragraph">
                  <wp:posOffset>25400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74A90F0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ugust 6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32A746DE" w14:textId="1F84D5F8" w:rsidR="0080628A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Training Academy</w:t>
                            </w:r>
                          </w:p>
                          <w:p w14:paraId="46114F6E" w14:textId="0099F817" w:rsidR="00EB7A23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2DCF3C8F" w14:textId="1443D868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42" style="position:absolute;margin-left:263.2pt;margin-top:2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" fillcolor="window" strokecolor="#548dd4 [1951]" strokeweight="2pt">
                <v:textbox>
                  <w:txbxContent>
                    <w:p w14:paraId="74212DDC" w14:textId="674A90F0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ugust 6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32A746DE" w14:textId="1F84D5F8" w:rsidR="0080628A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Training Academy</w:t>
                      </w:r>
                    </w:p>
                    <w:p w14:paraId="46114F6E" w14:textId="0099F817" w:rsidR="00EB7A23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2DCF3C8F" w14:textId="1443D868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</w:p>
    <w:p w14:paraId="252BAD0A" w14:textId="793B8462" w:rsidR="002C37D1" w:rsidRDefault="002C37D1" w:rsidP="002C37D1"/>
    <w:p w14:paraId="7DAB19E5" w14:textId="73375CE1" w:rsidR="002C37D1" w:rsidRDefault="002C37D1" w:rsidP="002C37D1"/>
    <w:p w14:paraId="2315B9EC" w14:textId="663055A4" w:rsidR="002C37D1" w:rsidRDefault="002C37D1" w:rsidP="002C37D1"/>
    <w:p w14:paraId="2C5FB80B" w14:textId="4ABE223A" w:rsidR="00690EBE" w:rsidRPr="00690EBE" w:rsidRDefault="00D618B2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13ED678A">
                <wp:simplePos x="0" y="0"/>
                <wp:positionH relativeFrom="column">
                  <wp:posOffset>3343275</wp:posOffset>
                </wp:positionH>
                <wp:positionV relativeFrom="paragraph">
                  <wp:posOffset>18923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1BDE790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1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768D9B38" w:rsidR="002C37D1" w:rsidRP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43" style="position:absolute;margin-left:263.25pt;margin-top:14.9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zWOkQ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" fillcolor="window" strokecolor="#548dd4 [1951]" strokeweight="2pt">
                <v:textbox>
                  <w:txbxContent>
                    <w:p w14:paraId="7AED67D9" w14:textId="11BDE790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1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768D9B38" w:rsidR="002C37D1" w:rsidRP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5AEEBFB5">
                <wp:simplePos x="0" y="0"/>
                <wp:positionH relativeFrom="column">
                  <wp:posOffset>228600</wp:posOffset>
                </wp:positionH>
                <wp:positionV relativeFrom="paragraph">
                  <wp:posOffset>94615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5FA61189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 Location/Host:</w:t>
                            </w:r>
                          </w:p>
                          <w:p w14:paraId="3D90309F" w14:textId="1CA9E1DA" w:rsidR="0080628A" w:rsidRDefault="00243BFC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 PD</w:t>
                            </w:r>
                          </w:p>
                          <w:p w14:paraId="3C4A324D" w14:textId="043D763F" w:rsidR="00D618B2" w:rsidRDefault="00D618B2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128 Main St</w:t>
                            </w:r>
                          </w:p>
                          <w:p w14:paraId="6DB490CD" w14:textId="1270D724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44" style="position:absolute;margin-left:18pt;margin-top:7.4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" fillcolor="window" strokecolor="#548dd4 [1951]" strokeweight="2pt">
                <v:textbox>
                  <w:txbxContent>
                    <w:p w14:paraId="0577E4C7" w14:textId="5FA61189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3</w:t>
                      </w:r>
                      <w:r w:rsidRP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 Location/Host:</w:t>
                      </w:r>
                    </w:p>
                    <w:p w14:paraId="3D90309F" w14:textId="1CA9E1DA" w:rsidR="0080628A" w:rsidRDefault="00243BFC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 PD</w:t>
                      </w:r>
                    </w:p>
                    <w:p w14:paraId="3C4A324D" w14:textId="043D763F" w:rsidR="00D618B2" w:rsidRDefault="00D618B2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128 Main St</w:t>
                      </w:r>
                    </w:p>
                    <w:p w14:paraId="6DB490CD" w14:textId="1270D724" w:rsidR="00EB7A23" w:rsidRPr="0080628A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</w:p>
    <w:p w14:paraId="078DD419" w14:textId="31FCBD88" w:rsidR="00690EBE" w:rsidRPr="00690EBE" w:rsidRDefault="00690EBE" w:rsidP="00690EBE"/>
    <w:p w14:paraId="2E495BC1" w14:textId="664DDF6E" w:rsidR="00690EBE" w:rsidRPr="00690EBE" w:rsidRDefault="00690EBE" w:rsidP="00690EBE"/>
    <w:p w14:paraId="117D4527" w14:textId="5D6EC1F5" w:rsidR="00690EBE" w:rsidRDefault="00690EBE" w:rsidP="00690EBE"/>
    <w:p w14:paraId="5F4A090C" w14:textId="30C06CAF" w:rsidR="00CF1932" w:rsidRPr="00CF1932" w:rsidRDefault="00D618B2" w:rsidP="001D47AC">
      <w:pPr>
        <w:tabs>
          <w:tab w:val="left" w:pos="3510"/>
        </w:tabs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37BDF29F">
                <wp:simplePos x="0" y="0"/>
                <wp:positionH relativeFrom="column">
                  <wp:posOffset>3343275</wp:posOffset>
                </wp:positionH>
                <wp:positionV relativeFrom="paragraph">
                  <wp:posOffset>280035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45" style="position:absolute;margin-left:263.25pt;margin-top:22.05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4719B548">
                <wp:simplePos x="0" y="0"/>
                <wp:positionH relativeFrom="column">
                  <wp:posOffset>228600</wp:posOffset>
                </wp:positionH>
                <wp:positionV relativeFrom="paragraph">
                  <wp:posOffset>25971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549685DC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5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46" style="position:absolute;margin-left:18pt;margin-top:20.4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" fillcolor="white [3201]" strokecolor="#548dd4 [1951]" strokeweight="2pt">
                <v:textbox>
                  <w:txbxContent>
                    <w:p w14:paraId="301C3CAD" w14:textId="549685DC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5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2"/>
  </w:num>
  <w:num w:numId="4">
    <w:abstractNumId w:val="17"/>
  </w:num>
  <w:num w:numId="5">
    <w:abstractNumId w:val="13"/>
  </w:num>
  <w:num w:numId="6">
    <w:abstractNumId w:val="1"/>
  </w:num>
  <w:num w:numId="7">
    <w:abstractNumId w:val="11"/>
  </w:num>
  <w:num w:numId="8">
    <w:abstractNumId w:val="15"/>
  </w:num>
  <w:num w:numId="9">
    <w:abstractNumId w:val="10"/>
  </w:num>
  <w:num w:numId="10">
    <w:abstractNumId w:val="7"/>
  </w:num>
  <w:num w:numId="11">
    <w:abstractNumId w:val="2"/>
  </w:num>
  <w:num w:numId="12">
    <w:abstractNumId w:val="8"/>
  </w:num>
  <w:num w:numId="13">
    <w:abstractNumId w:val="16"/>
  </w:num>
  <w:num w:numId="14">
    <w:abstractNumId w:val="14"/>
  </w:num>
  <w:num w:numId="15">
    <w:abstractNumId w:val="6"/>
  </w:num>
  <w:num w:numId="16">
    <w:abstractNumId w:val="4"/>
  </w:num>
  <w:num w:numId="17">
    <w:abstractNumId w:val="9"/>
  </w:num>
  <w:num w:numId="18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11FA5"/>
    <w:rsid w:val="002263F3"/>
    <w:rsid w:val="00226E56"/>
    <w:rsid w:val="002343D7"/>
    <w:rsid w:val="00243BFC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B4D2B"/>
    <w:rsid w:val="002C3651"/>
    <w:rsid w:val="002C37D1"/>
    <w:rsid w:val="002C782C"/>
    <w:rsid w:val="002D4F34"/>
    <w:rsid w:val="002D707D"/>
    <w:rsid w:val="002E3C8A"/>
    <w:rsid w:val="002E3E54"/>
    <w:rsid w:val="003100A4"/>
    <w:rsid w:val="00325958"/>
    <w:rsid w:val="0032647C"/>
    <w:rsid w:val="00332724"/>
    <w:rsid w:val="00332D8C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E7D19"/>
    <w:rsid w:val="006F5639"/>
    <w:rsid w:val="006F7E54"/>
    <w:rsid w:val="00703EF8"/>
    <w:rsid w:val="00707027"/>
    <w:rsid w:val="007168B4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628A"/>
    <w:rsid w:val="00812312"/>
    <w:rsid w:val="00820E5B"/>
    <w:rsid w:val="00822418"/>
    <w:rsid w:val="00840D80"/>
    <w:rsid w:val="008425CC"/>
    <w:rsid w:val="008436B9"/>
    <w:rsid w:val="0084660C"/>
    <w:rsid w:val="008521B3"/>
    <w:rsid w:val="008828F1"/>
    <w:rsid w:val="0088412C"/>
    <w:rsid w:val="008936A6"/>
    <w:rsid w:val="0089451D"/>
    <w:rsid w:val="008957EC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6D1D"/>
    <w:rsid w:val="009F7FA6"/>
    <w:rsid w:val="00A04AC6"/>
    <w:rsid w:val="00A06463"/>
    <w:rsid w:val="00A06857"/>
    <w:rsid w:val="00A21DC5"/>
    <w:rsid w:val="00A237BF"/>
    <w:rsid w:val="00A300EE"/>
    <w:rsid w:val="00A3525E"/>
    <w:rsid w:val="00A375A8"/>
    <w:rsid w:val="00A40719"/>
    <w:rsid w:val="00A4628B"/>
    <w:rsid w:val="00A50888"/>
    <w:rsid w:val="00A535FC"/>
    <w:rsid w:val="00A643FF"/>
    <w:rsid w:val="00A65E15"/>
    <w:rsid w:val="00A71941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A7ECD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474E"/>
    <w:rsid w:val="00C20DA9"/>
    <w:rsid w:val="00C42063"/>
    <w:rsid w:val="00C47717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7F80"/>
    <w:rsid w:val="00E64466"/>
    <w:rsid w:val="00E6606B"/>
    <w:rsid w:val="00E86D45"/>
    <w:rsid w:val="00E87B56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5AFB"/>
    <w:rsid w:val="00EF36AC"/>
    <w:rsid w:val="00EF3E7E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37C67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99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8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9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1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92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93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4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5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96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97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8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9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00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1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02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103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4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6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107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108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109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10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111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112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113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114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115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116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117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18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19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20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21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22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2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4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125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126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127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128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129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0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1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2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3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40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41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3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144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145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147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148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9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0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151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52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3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4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55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6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57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15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9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16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16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16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6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16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16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16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16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17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171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172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3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4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5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6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7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7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9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180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181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182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183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184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5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6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7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8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9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0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1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2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3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4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78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DC0-4C6B-B83A-9BA7F4D820D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DC0-4C6B-B83A-9BA7F4D820D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DC0-4C6B-B83A-9BA7F4D820D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2DC0-4C6B-B83A-9BA7F4D820D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2DC0-4C6B-B83A-9BA7F4D820D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2DC0-4C6B-B83A-9BA7F4D820D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2DC0-4C6B-B83A-9BA7F4D820DF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2DC0-4C6B-B83A-9BA7F4D820DF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2DC0-4C6B-B83A-9BA7F4D820DF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2-2DC0-4C6B-B83A-9BA7F4D820DF}"/>
              </c:ext>
            </c:extLst>
          </c:dPt>
          <c:dPt>
            <c:idx val="10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4-2DC0-4C6B-B83A-9BA7F4D820DF}"/>
              </c:ext>
            </c:extLst>
          </c:dPt>
          <c:dPt>
            <c:idx val="11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6-2DC0-4C6B-B83A-9BA7F4D820DF}"/>
              </c:ext>
            </c:extLst>
          </c:dPt>
          <c:dPt>
            <c:idx val="12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8-2DC0-4C6B-B83A-9BA7F4D820DF}"/>
              </c:ext>
            </c:extLst>
          </c:dPt>
          <c:dPt>
            <c:idx val="13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A-2DC0-4C6B-B83A-9BA7F4D820DF}"/>
              </c:ext>
            </c:extLst>
          </c:dPt>
          <c:dPt>
            <c:idx val="14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C-2DC0-4C6B-B83A-9BA7F4D820DF}"/>
              </c:ext>
            </c:extLst>
          </c:dPt>
          <c:dPt>
            <c:idx val="15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E-2DC0-4C6B-B83A-9BA7F4D820DF}"/>
              </c:ext>
            </c:extLst>
          </c:dPt>
          <c:dPt>
            <c:idx val="16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0-2DC0-4C6B-B83A-9BA7F4D820DF}"/>
              </c:ext>
            </c:extLst>
          </c:dPt>
          <c:dPt>
            <c:idx val="17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2-2DC0-4C6B-B83A-9BA7F4D820DF}"/>
              </c:ext>
            </c:extLst>
          </c:dPt>
          <c:dLbls>
            <c:dLbl>
              <c:idx val="0"/>
              <c:layout>
                <c:manualLayout>
                  <c:x val="4.7994561830850282E-2"/>
                  <c:y val="-4.7635527962369348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DC0-4C6B-B83A-9BA7F4D820DF}"/>
                </c:ext>
              </c:extLst>
            </c:dLbl>
            <c:dLbl>
              <c:idx val="1"/>
              <c:layout>
                <c:manualLayout>
                  <c:x val="-4.0516097358333877E-2"/>
                  <c:y val="-1.145717487322445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127090768330214"/>
                      <c:h val="9.3762200101715876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2DC0-4C6B-B83A-9BA7F4D820DF}"/>
                </c:ext>
              </c:extLst>
            </c:dLbl>
            <c:dLbl>
              <c:idx val="2"/>
              <c:layout>
                <c:manualLayout>
                  <c:x val="-3.9512830680337617E-3"/>
                  <c:y val="-1.9037117853246362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917978058498084"/>
                      <c:h val="0.1124823527177342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2DC0-4C6B-B83A-9BA7F4D820DF}"/>
                </c:ext>
              </c:extLst>
            </c:dLbl>
            <c:dLbl>
              <c:idx val="3"/>
              <c:layout>
                <c:manualLayout>
                  <c:x val="-5.6324628486187356E-2"/>
                  <c:y val="4.5193924903296056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2DC0-4C6B-B83A-9BA7F4D820DF}"/>
                </c:ext>
              </c:extLst>
            </c:dLbl>
            <c:dLbl>
              <c:idx val="4"/>
              <c:layout>
                <c:manualLayout>
                  <c:x val="-2.6100417303952114E-2"/>
                  <c:y val="-3.589694620243147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223508752053473"/>
                      <c:h val="8.84020689262222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2DC0-4C6B-B83A-9BA7F4D820DF}"/>
                </c:ext>
              </c:extLst>
            </c:dLbl>
            <c:dLbl>
              <c:idx val="6"/>
              <c:layout>
                <c:manualLayout>
                  <c:x val="6.6343095602258345E-2"/>
                  <c:y val="-3.2240463918851318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2DC0-4C6B-B83A-9BA7F4D820DF}"/>
                </c:ext>
              </c:extLst>
            </c:dLbl>
            <c:dLbl>
              <c:idx val="7"/>
              <c:layout>
                <c:manualLayout>
                  <c:x val="0.1327445004626219"/>
                  <c:y val="-5.7503495648133306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2DC0-4C6B-B83A-9BA7F4D820DF}"/>
                </c:ext>
              </c:extLst>
            </c:dLbl>
            <c:dLbl>
              <c:idx val="8"/>
              <c:layout>
                <c:manualLayout>
                  <c:x val="0.10954768783398477"/>
                  <c:y val="-2.5704446052976573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144364508393285"/>
                      <c:h val="7.375219393428740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1-2DC0-4C6B-B83A-9BA7F4D820DF}"/>
                </c:ext>
              </c:extLst>
            </c:dLbl>
            <c:dLbl>
              <c:idx val="9"/>
              <c:layout>
                <c:manualLayout>
                  <c:x val="-6.0081839545841523E-2"/>
                  <c:y val="-1.159507235508604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2DC0-4C6B-B83A-9BA7F4D820DF}"/>
                </c:ext>
              </c:extLst>
            </c:dLbl>
            <c:dLbl>
              <c:idx val="11"/>
              <c:layout>
                <c:manualLayout>
                  <c:x val="-7.6465598750828798E-2"/>
                  <c:y val="-4.7025208805421062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2DC0-4C6B-B83A-9BA7F4D820DF}"/>
                </c:ext>
              </c:extLst>
            </c:dLbl>
            <c:dLbl>
              <c:idx val="12"/>
              <c:layout>
                <c:manualLayout>
                  <c:x val="-0.1361371627107763"/>
                  <c:y val="-0.1021071224325711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8-2DC0-4C6B-B83A-9BA7F4D820DF}"/>
                </c:ext>
              </c:extLst>
            </c:dLbl>
            <c:dLbl>
              <c:idx val="14"/>
              <c:layout>
                <c:manualLayout>
                  <c:x val="5.1798561151079135E-2"/>
                  <c:y val="7.792393943723922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C-2DC0-4C6B-B83A-9BA7F4D820DF}"/>
                </c:ext>
              </c:extLst>
            </c:dLbl>
            <c:dLbl>
              <c:idx val="16"/>
              <c:layout>
                <c:manualLayout>
                  <c:x val="-3.4723616382484564E-2"/>
                  <c:y val="3.2961535783096171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4929496402877698"/>
                      <c:h val="8.572200333847539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0-2DC0-4C6B-B83A-9BA7F4D820DF}"/>
                </c:ext>
              </c:extLst>
            </c:dLbl>
            <c:dLbl>
              <c:idx val="17"/>
              <c:layout>
                <c:manualLayout>
                  <c:x val="-3.6309975641534015E-2"/>
                  <c:y val="-1.788405656415591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2-2DC0-4C6B-B83A-9BA7F4D820D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79:$A$97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79:$B$97</c:f>
              <c:numCache>
                <c:formatCode>_([$$-409]* #,##0.00_);_([$$-409]* \(#,##0.00\);_([$$-409]* "-"??_);_(@_)</c:formatCode>
                <c:ptCount val="18"/>
                <c:pt idx="0">
                  <c:v>850</c:v>
                </c:pt>
                <c:pt idx="1">
                  <c:v>3640</c:v>
                </c:pt>
                <c:pt idx="2">
                  <c:v>525</c:v>
                </c:pt>
                <c:pt idx="3">
                  <c:v>895</c:v>
                </c:pt>
                <c:pt idx="4">
                  <c:v>2220</c:v>
                </c:pt>
                <c:pt idx="6">
                  <c:v>600</c:v>
                </c:pt>
                <c:pt idx="7">
                  <c:v>3200</c:v>
                </c:pt>
                <c:pt idx="8">
                  <c:v>300</c:v>
                </c:pt>
                <c:pt idx="9">
                  <c:v>950</c:v>
                </c:pt>
                <c:pt idx="11">
                  <c:v>149</c:v>
                </c:pt>
                <c:pt idx="12">
                  <c:v>240</c:v>
                </c:pt>
                <c:pt idx="14">
                  <c:v>7704</c:v>
                </c:pt>
                <c:pt idx="16">
                  <c:v>375</c:v>
                </c:pt>
                <c:pt idx="17">
                  <c:v>16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3-2DC0-4C6B-B83A-9BA7F4D820DF}"/>
            </c:ext>
          </c:extLst>
        </c:ser>
        <c:ser>
          <c:idx val="1"/>
          <c:order val="1"/>
          <c:tx>
            <c:strRef>
              <c:f>Scholarships!$C$78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5-2DC0-4C6B-B83A-9BA7F4D820D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7-2DC0-4C6B-B83A-9BA7F4D820D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9-2DC0-4C6B-B83A-9BA7F4D820D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B-2DC0-4C6B-B83A-9BA7F4D820D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D-2DC0-4C6B-B83A-9BA7F4D820D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F-2DC0-4C6B-B83A-9BA7F4D820D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1-2DC0-4C6B-B83A-9BA7F4D820DF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3-2DC0-4C6B-B83A-9BA7F4D820DF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5-2DC0-4C6B-B83A-9BA7F4D820DF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36-2DC0-4C6B-B83A-9BA7F4D820DF}"/>
              </c:ext>
            </c:extLst>
          </c:dPt>
          <c:dPt>
            <c:idx val="10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8-2DC0-4C6B-B83A-9BA7F4D820DF}"/>
              </c:ext>
            </c:extLst>
          </c:dPt>
          <c:dPt>
            <c:idx val="11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A-2DC0-4C6B-B83A-9BA7F4D820DF}"/>
              </c:ext>
            </c:extLst>
          </c:dPt>
          <c:dPt>
            <c:idx val="12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C-2DC0-4C6B-B83A-9BA7F4D820DF}"/>
              </c:ext>
            </c:extLst>
          </c:dPt>
          <c:dPt>
            <c:idx val="13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E-2DC0-4C6B-B83A-9BA7F4D820DF}"/>
              </c:ext>
            </c:extLst>
          </c:dPt>
          <c:dPt>
            <c:idx val="14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0-2DC0-4C6B-B83A-9BA7F4D820DF}"/>
              </c:ext>
            </c:extLst>
          </c:dPt>
          <c:dPt>
            <c:idx val="15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2-2DC0-4C6B-B83A-9BA7F4D820DF}"/>
              </c:ext>
            </c:extLst>
          </c:dPt>
          <c:dPt>
            <c:idx val="16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4-2DC0-4C6B-B83A-9BA7F4D820DF}"/>
              </c:ext>
            </c:extLst>
          </c:dPt>
          <c:dPt>
            <c:idx val="17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6-2DC0-4C6B-B83A-9BA7F4D820DF}"/>
              </c:ext>
            </c:extLst>
          </c:dPt>
          <c:dLbls>
            <c:dLbl>
              <c:idx val="4"/>
              <c:layout>
                <c:manualLayout>
                  <c:x val="-8.4251559038748516E-4"/>
                  <c:y val="-1.76965223137679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180967238689545"/>
                      <c:h val="9.882959708409068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D-2DC0-4C6B-B83A-9BA7F4D820D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79:$A$97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79:$C$97</c:f>
              <c:numCache>
                <c:formatCode>General</c:formatCode>
                <c:ptCount val="18"/>
                <c:pt idx="0">
                  <c:v>2</c:v>
                </c:pt>
                <c:pt idx="1">
                  <c:v>6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5</c:v>
                </c:pt>
                <c:pt idx="8">
                  <c:v>1</c:v>
                </c:pt>
                <c:pt idx="9">
                  <c:v>1</c:v>
                </c:pt>
                <c:pt idx="11">
                  <c:v>1</c:v>
                </c:pt>
                <c:pt idx="12">
                  <c:v>2</c:v>
                </c:pt>
                <c:pt idx="16">
                  <c:v>1</c:v>
                </c:pt>
                <c:pt idx="1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7-2DC0-4C6B-B83A-9BA7F4D820DF}"/>
            </c:ext>
          </c:extLst>
        </c:ser>
        <c:ser>
          <c:idx val="2"/>
          <c:order val="2"/>
          <c:tx>
            <c:strRef>
              <c:f>Scholarships!$D$78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9-2DC0-4C6B-B83A-9BA7F4D820D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B-2DC0-4C6B-B83A-9BA7F4D820D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D-2DC0-4C6B-B83A-9BA7F4D820D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F-2DC0-4C6B-B83A-9BA7F4D820D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1-2DC0-4C6B-B83A-9BA7F4D820D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3-2DC0-4C6B-B83A-9BA7F4D820D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5-2DC0-4C6B-B83A-9BA7F4D820DF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7-2DC0-4C6B-B83A-9BA7F4D820DF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9-2DC0-4C6B-B83A-9BA7F4D820DF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5A-2DC0-4C6B-B83A-9BA7F4D820DF}"/>
              </c:ext>
            </c:extLst>
          </c:dPt>
          <c:dPt>
            <c:idx val="10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C-2DC0-4C6B-B83A-9BA7F4D820DF}"/>
              </c:ext>
            </c:extLst>
          </c:dPt>
          <c:dPt>
            <c:idx val="11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E-2DC0-4C6B-B83A-9BA7F4D820DF}"/>
              </c:ext>
            </c:extLst>
          </c:dPt>
          <c:dPt>
            <c:idx val="12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0-2DC0-4C6B-B83A-9BA7F4D820DF}"/>
              </c:ext>
            </c:extLst>
          </c:dPt>
          <c:dPt>
            <c:idx val="13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2-2DC0-4C6B-B83A-9BA7F4D820DF}"/>
              </c:ext>
            </c:extLst>
          </c:dPt>
          <c:dPt>
            <c:idx val="14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4-2DC0-4C6B-B83A-9BA7F4D820DF}"/>
              </c:ext>
            </c:extLst>
          </c:dPt>
          <c:dPt>
            <c:idx val="15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6-2DC0-4C6B-B83A-9BA7F4D820DF}"/>
              </c:ext>
            </c:extLst>
          </c:dPt>
          <c:dPt>
            <c:idx val="16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8-2DC0-4C6B-B83A-9BA7F4D820DF}"/>
              </c:ext>
            </c:extLst>
          </c:dPt>
          <c:dPt>
            <c:idx val="17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A-2DC0-4C6B-B83A-9BA7F4D820DF}"/>
              </c:ext>
            </c:extLst>
          </c:dPt>
          <c:cat>
            <c:strRef>
              <c:f>Scholarships!$A$79:$A$97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79:$D$97</c:f>
              <c:numCache>
                <c:formatCode>General</c:formatCode>
                <c:ptCount val="18"/>
                <c:pt idx="2">
                  <c:v>1</c:v>
                </c:pt>
                <c:pt idx="14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B-2DC0-4C6B-B83A-9BA7F4D820DF}"/>
            </c:ext>
          </c:extLst>
        </c:ser>
        <c:ser>
          <c:idx val="3"/>
          <c:order val="3"/>
          <c:tx>
            <c:strRef>
              <c:f>Scholarships!$E$78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79:$A$97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79:$E$97</c:f>
              <c:numCache>
                <c:formatCode>General</c:formatCode>
                <c:ptCount val="18"/>
                <c:pt idx="0">
                  <c:v>56</c:v>
                </c:pt>
                <c:pt idx="1">
                  <c:v>200</c:v>
                </c:pt>
                <c:pt idx="2">
                  <c:v>24</c:v>
                </c:pt>
                <c:pt idx="3">
                  <c:v>40</c:v>
                </c:pt>
                <c:pt idx="4">
                  <c:v>80</c:v>
                </c:pt>
                <c:pt idx="6">
                  <c:v>48</c:v>
                </c:pt>
                <c:pt idx="7">
                  <c:v>176</c:v>
                </c:pt>
                <c:pt idx="8">
                  <c:v>30</c:v>
                </c:pt>
                <c:pt idx="9">
                  <c:v>80</c:v>
                </c:pt>
                <c:pt idx="11">
                  <c:v>8</c:v>
                </c:pt>
                <c:pt idx="12">
                  <c:v>16</c:v>
                </c:pt>
                <c:pt idx="14">
                  <c:v>336</c:v>
                </c:pt>
                <c:pt idx="16">
                  <c:v>24</c:v>
                </c:pt>
                <c:pt idx="17">
                  <c:v>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C-2DC0-4C6B-B83A-9BA7F4D820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FD532-8CE9-4773-9A6F-4F99ECE21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10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6</cp:revision>
  <cp:lastPrinted>2020-02-06T17:01:00Z</cp:lastPrinted>
  <dcterms:created xsi:type="dcterms:W3CDTF">2020-01-20T16:49:00Z</dcterms:created>
  <dcterms:modified xsi:type="dcterms:W3CDTF">2020-02-10T16:36:00Z</dcterms:modified>
</cp:coreProperties>
</file>